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1B7D7327" w:rsidR="005C48C8" w:rsidRDefault="005C48C8" w:rsidP="00BF7A4B">
      <w:pPr>
        <w:pStyle w:val="Heading1"/>
        <w:jc w:val="center"/>
      </w:pPr>
      <w:r>
        <w:t xml:space="preserve">Laboratory </w:t>
      </w:r>
      <w:r w:rsidR="00883A45">
        <w:rPr>
          <w:lang w:eastAsia="zh-HK"/>
        </w:rPr>
        <w:t>10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2EA80A18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1F5D16CE" w14:textId="1AE09976" w:rsidR="00DE6EAD" w:rsidRDefault="00DE6EAD" w:rsidP="00DE6EAD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1: </w:t>
      </w:r>
      <w:r w:rsidR="00163FD5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More about Constructors</w:t>
      </w:r>
    </w:p>
    <w:p w14:paraId="1DE5709A" w14:textId="577E412C" w:rsidR="001C254B" w:rsidRPr="001C254B" w:rsidRDefault="001C254B" w:rsidP="001C254B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bookmarkStart w:id="1" w:name="_Hlk527313085"/>
      <w:r>
        <w:rPr>
          <w:rFonts w:cstheme="minorHAnsi"/>
          <w:szCs w:val="24"/>
          <w:lang w:val="en-HK"/>
        </w:rPr>
        <w:t xml:space="preserve">What </w:t>
      </w:r>
      <w:r w:rsidR="006348B1">
        <w:rPr>
          <w:rFonts w:cstheme="minorHAnsi"/>
          <w:szCs w:val="24"/>
          <w:lang w:val="en-HK"/>
        </w:rPr>
        <w:t>will be</w:t>
      </w:r>
      <w:r>
        <w:rPr>
          <w:rFonts w:cstheme="minorHAnsi"/>
          <w:szCs w:val="24"/>
          <w:lang w:val="en-HK"/>
        </w:rPr>
        <w:t xml:space="preserve"> the output of the below program?</w:t>
      </w:r>
    </w:p>
    <w:tbl>
      <w:tblPr>
        <w:tblpPr w:leftFromText="180" w:rightFromText="180" w:vertAnchor="text" w:horzAnchor="margin" w:tblpX="362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272"/>
      </w:tblGrid>
      <w:tr w:rsidR="001C254B" w14:paraId="48D0CB7C" w14:textId="77777777" w:rsidTr="001C254B">
        <w:tc>
          <w:tcPr>
            <w:tcW w:w="9272" w:type="dxa"/>
          </w:tcPr>
          <w:p w14:paraId="061D7DB8" w14:textId="0D775E48" w:rsidR="001C254B" w:rsidRDefault="006348B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3768A5E1" wp14:editId="44B08BA5">
                  <wp:extent cx="4238625" cy="4857750"/>
                  <wp:effectExtent l="0" t="0" r="952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8625" cy="485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6CB10B" w14:textId="77777777" w:rsidR="001C254B" w:rsidRPr="00A97AFF" w:rsidRDefault="001C254B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D1B41BF" w14:textId="77777777" w:rsidR="001C254B" w:rsidRDefault="001C254B" w:rsidP="001C254B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p w14:paraId="3A5D7D5E" w14:textId="77777777" w:rsidR="001C254B" w:rsidRPr="00371F2A" w:rsidRDefault="001C254B" w:rsidP="001C254B">
      <w:pPr>
        <w:pStyle w:val="ListParagraph"/>
        <w:tabs>
          <w:tab w:val="left" w:pos="1035"/>
        </w:tabs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 w:rsidRPr="00371F2A">
        <w:rPr>
          <w:rFonts w:cstheme="minorHAnsi"/>
          <w:szCs w:val="24"/>
          <w:lang w:val="en-HK"/>
        </w:rPr>
        <w:t>Answer:</w:t>
      </w:r>
    </w:p>
    <w:tbl>
      <w:tblPr>
        <w:tblpPr w:leftFromText="180" w:rightFromText="180" w:vertAnchor="text" w:horzAnchor="margin" w:tblpX="362" w:tblpY="10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272"/>
      </w:tblGrid>
      <w:tr w:rsidR="001C254B" w14:paraId="387336DC" w14:textId="77777777" w:rsidTr="001C254B">
        <w:tc>
          <w:tcPr>
            <w:tcW w:w="9272" w:type="dxa"/>
          </w:tcPr>
          <w:p w14:paraId="2F9F54A5" w14:textId="5CA9BE31" w:rsidR="001C254B" w:rsidRDefault="001C254B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</w:p>
          <w:p w14:paraId="046704EF" w14:textId="77777777" w:rsidR="00BC3D00" w:rsidRPr="00BC3D00" w:rsidRDefault="00BC3D00" w:rsidP="00BC3D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</w:pPr>
            <w:r w:rsidRPr="00BC3D00"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  <w:t>Class A Constructor</w:t>
            </w:r>
          </w:p>
          <w:p w14:paraId="7F34EC15" w14:textId="77777777" w:rsidR="00BC3D00" w:rsidRPr="00BC3D00" w:rsidRDefault="00BC3D00" w:rsidP="00BC3D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</w:pPr>
            <w:r w:rsidRPr="00BC3D00"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  <w:t>Class B Constructor</w:t>
            </w:r>
          </w:p>
          <w:p w14:paraId="76F24E44" w14:textId="2C51E8BA" w:rsidR="00917BD1" w:rsidRDefault="00BC3D00" w:rsidP="00BC3D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</w:pPr>
            <w:r w:rsidRPr="00BC3D00">
              <w:rPr>
                <w:rFonts w:eastAsia="Times New Roman" w:cs="Courier New"/>
                <w:noProof/>
                <w:color w:val="000000"/>
                <w:szCs w:val="18"/>
                <w:lang w:val="en-HK"/>
              </w:rPr>
              <w:t>Class C Constructor</w:t>
            </w:r>
          </w:p>
          <w:p w14:paraId="615E65E8" w14:textId="77777777" w:rsidR="00917BD1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E7EFB16" w14:textId="77777777" w:rsidR="001C254B" w:rsidRPr="00A97AFF" w:rsidRDefault="001C254B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3E8F4D8" w14:textId="5D59EE3A" w:rsidR="001C254B" w:rsidRDefault="001C254B" w:rsidP="001C254B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</w:p>
    <w:p w14:paraId="373D0DCB" w14:textId="69514FB2" w:rsidR="00163FD5" w:rsidRPr="00F86790" w:rsidRDefault="00163FD5" w:rsidP="00163FD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F86790">
        <w:rPr>
          <w:rFonts w:cstheme="minorHAnsi"/>
          <w:szCs w:val="24"/>
          <w:lang w:val="en-HK"/>
        </w:rPr>
        <w:lastRenderedPageBreak/>
        <w:t>Explain why the following classes do not compile</w:t>
      </w:r>
      <w:bookmarkEnd w:id="1"/>
      <w:r w:rsidRPr="00F86790">
        <w:rPr>
          <w:rFonts w:cstheme="minorHAnsi"/>
          <w:szCs w:val="24"/>
          <w:lang w:val="en-HK"/>
        </w:rPr>
        <w:t>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1ACB61A8" w14:textId="77777777" w:rsidTr="006B0D60">
        <w:tc>
          <w:tcPr>
            <w:tcW w:w="9272" w:type="dxa"/>
          </w:tcPr>
          <w:p w14:paraId="22F99448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5A8E5805" wp14:editId="21D398DA">
                  <wp:extent cx="2085975" cy="137160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24D34F" w14:textId="73306758" w:rsidR="00163FD5" w:rsidRPr="00A97AFF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76E2959" w14:textId="77777777" w:rsidR="00163FD5" w:rsidRDefault="00163FD5" w:rsidP="00163FD5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5C16FD08" w14:textId="77777777" w:rsidTr="006B0D60">
        <w:tc>
          <w:tcPr>
            <w:tcW w:w="9272" w:type="dxa"/>
          </w:tcPr>
          <w:p w14:paraId="7073F005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0364A339" wp14:editId="46D683CB">
                  <wp:extent cx="3419475" cy="17526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75" cy="175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C6F7A3" w14:textId="10C85510" w:rsidR="00163FD5" w:rsidRPr="00A97AFF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8F60D6B" w14:textId="77777777" w:rsidR="00163FD5" w:rsidRDefault="00163FD5" w:rsidP="00163FD5">
      <w:p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p w14:paraId="126DC932" w14:textId="77777777" w:rsidR="00163FD5" w:rsidRPr="00371F2A" w:rsidRDefault="00163FD5" w:rsidP="00163FD5">
      <w:pPr>
        <w:pStyle w:val="ListParagraph"/>
        <w:tabs>
          <w:tab w:val="left" w:pos="1035"/>
        </w:tabs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 w:rsidRPr="00371F2A">
        <w:rPr>
          <w:rFonts w:cstheme="minorHAnsi"/>
          <w:szCs w:val="24"/>
          <w:lang w:val="en-HK"/>
        </w:rPr>
        <w:t>Answer: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1787503" w14:textId="77777777" w:rsidTr="006B0D60">
        <w:tc>
          <w:tcPr>
            <w:tcW w:w="9272" w:type="dxa"/>
          </w:tcPr>
          <w:p w14:paraId="0CED3983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40BA9E8" w14:textId="4E81D09E" w:rsidR="0077633B" w:rsidRPr="0077633B" w:rsidRDefault="00BC3D00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SimSun" w:eastAsia="SimSun" w:hAnsi="SimSun" w:cs="Courier New" w:hint="eastAsia"/>
                <w:color w:val="000000"/>
                <w:szCs w:val="18"/>
                <w:lang w:val="en-HK" w:eastAsia="zh-CN"/>
              </w:rPr>
              <w:t>Bec</w:t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ause </w:t>
            </w:r>
            <w:r w:rsidR="0077633B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‘Papa’ </w:t>
            </w:r>
            <w:proofErr w:type="gramStart"/>
            <w:r w:rsidR="0077633B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don’t</w:t>
            </w:r>
            <w:proofErr w:type="gramEnd"/>
            <w:r w:rsidR="0077633B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have a default constructor</w:t>
            </w:r>
          </w:p>
          <w:p w14:paraId="73F17A06" w14:textId="77777777" w:rsidR="00917BD1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D9E0025" w14:textId="0AD3A1C3" w:rsidR="00917BD1" w:rsidRPr="00A97AFF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9DFAA7A" w14:textId="77777777" w:rsidR="00163FD5" w:rsidRDefault="00163FD5" w:rsidP="00163FD5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49BF22C" w14:textId="77777777" w:rsidR="00163FD5" w:rsidRPr="00F86790" w:rsidRDefault="00163FD5" w:rsidP="00163FD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Remove the constructor in </w:t>
      </w:r>
      <w:r w:rsidRPr="000E6174">
        <w:rPr>
          <w:rFonts w:ascii="Courier New" w:hAnsi="Courier New" w:cs="Courier New"/>
          <w:b/>
          <w:szCs w:val="24"/>
          <w:lang w:val="en-HK"/>
        </w:rPr>
        <w:t>Papa</w:t>
      </w:r>
      <w:r>
        <w:rPr>
          <w:rFonts w:cstheme="minorHAnsi"/>
          <w:szCs w:val="24"/>
          <w:lang w:val="en-HK"/>
        </w:rPr>
        <w:t xml:space="preserve"> class. E</w:t>
      </w:r>
      <w:r w:rsidRPr="00F86790">
        <w:rPr>
          <w:rFonts w:cstheme="minorHAnsi"/>
          <w:szCs w:val="24"/>
          <w:lang w:val="en-HK"/>
        </w:rPr>
        <w:t xml:space="preserve">xplain why the following classes </w:t>
      </w:r>
      <w:r>
        <w:rPr>
          <w:rFonts w:cstheme="minorHAnsi"/>
          <w:szCs w:val="24"/>
          <w:lang w:val="en-HK"/>
        </w:rPr>
        <w:t xml:space="preserve">can </w:t>
      </w:r>
      <w:r w:rsidRPr="00F86790">
        <w:rPr>
          <w:rFonts w:cstheme="minorHAnsi"/>
          <w:szCs w:val="24"/>
          <w:lang w:val="en-HK"/>
        </w:rPr>
        <w:t>compile</w:t>
      </w:r>
      <w:r>
        <w:rPr>
          <w:rFonts w:cstheme="minorHAnsi"/>
          <w:szCs w:val="24"/>
          <w:lang w:val="en-HK"/>
        </w:rPr>
        <w:t xml:space="preserve"> now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1CCD2A78" w14:textId="77777777" w:rsidTr="006B0D60">
        <w:tc>
          <w:tcPr>
            <w:tcW w:w="9272" w:type="dxa"/>
          </w:tcPr>
          <w:p w14:paraId="785DF2B1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0078BAAE" wp14:editId="329E5517">
                  <wp:extent cx="1809750" cy="781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83652D" w14:textId="4508A991" w:rsidR="00163FD5" w:rsidRPr="00A97AFF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5E2FD23" w14:textId="77777777" w:rsidR="00163FD5" w:rsidRDefault="00163FD5" w:rsidP="00163FD5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FA69520" w14:textId="77777777" w:rsidTr="006B0D60">
        <w:tc>
          <w:tcPr>
            <w:tcW w:w="9272" w:type="dxa"/>
          </w:tcPr>
          <w:p w14:paraId="548DA6EF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9F20FD" wp14:editId="0BC187CB">
                  <wp:extent cx="3419475" cy="175260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75" cy="1752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BBD350" w14:textId="1084DFE2" w:rsidR="00163FD5" w:rsidRPr="00A97AFF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4B3F092" w14:textId="77777777" w:rsidR="00163FD5" w:rsidRDefault="00163FD5" w:rsidP="00163FD5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66210C4B" w14:textId="77777777" w:rsidR="00163FD5" w:rsidRPr="00371F2A" w:rsidRDefault="00163FD5" w:rsidP="00163FD5">
      <w:pPr>
        <w:pStyle w:val="ListParagraph"/>
        <w:tabs>
          <w:tab w:val="left" w:pos="1035"/>
        </w:tabs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 w:rsidRPr="00371F2A">
        <w:rPr>
          <w:rFonts w:cstheme="minorHAnsi"/>
          <w:szCs w:val="24"/>
          <w:lang w:val="en-HK"/>
        </w:rPr>
        <w:t>Answer: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14A08FC6" w14:textId="77777777" w:rsidTr="006B0D60">
        <w:tc>
          <w:tcPr>
            <w:tcW w:w="9272" w:type="dxa"/>
          </w:tcPr>
          <w:p w14:paraId="2D6B4F45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7A08955" w14:textId="2465A50A" w:rsidR="00917BD1" w:rsidRPr="0077633B" w:rsidRDefault="0077633B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R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emoved the </w:t>
            </w:r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constructor ,then</w:t>
            </w:r>
            <w:proofErr w:type="gram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 no need to use default constructor in “Papa” class</w:t>
            </w:r>
          </w:p>
          <w:p w14:paraId="28CBB4D0" w14:textId="77777777" w:rsidR="00917BD1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CE191BC" w14:textId="24C15AF8" w:rsidR="00917BD1" w:rsidRPr="00A97AFF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F13A1C0" w14:textId="1629B097" w:rsidR="00A546C0" w:rsidRDefault="00A546C0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12958563" w14:textId="69BA6723" w:rsidR="00AD5191" w:rsidRDefault="00AD5191" w:rsidP="001957EE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DE6EAD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163FD5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Method Overriding</w:t>
      </w:r>
    </w:p>
    <w:p w14:paraId="65635F3E" w14:textId="77777777" w:rsidR="00163FD5" w:rsidRPr="001D07AA" w:rsidRDefault="00163FD5" w:rsidP="00163FD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1D07AA">
        <w:rPr>
          <w:rFonts w:cstheme="minorHAnsi"/>
          <w:szCs w:val="24"/>
          <w:lang w:val="en-HK"/>
        </w:rPr>
        <w:t>Create the following classes in an IntelliJ project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58201FB1" w14:textId="77777777" w:rsidTr="006B0D60">
        <w:tc>
          <w:tcPr>
            <w:tcW w:w="9272" w:type="dxa"/>
          </w:tcPr>
          <w:p w14:paraId="5872E6A6" w14:textId="77777777" w:rsidR="00163FD5" w:rsidRDefault="00A546C0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353E10E6" wp14:editId="7D309691">
                  <wp:extent cx="4905375" cy="31718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r="2277"/>
                          <a:stretch/>
                        </pic:blipFill>
                        <pic:spPr bwMode="auto">
                          <a:xfrm>
                            <a:off x="0" y="0"/>
                            <a:ext cx="4905375" cy="3171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13562E7" w14:textId="5112C741" w:rsidR="00A546C0" w:rsidRPr="00A97AFF" w:rsidRDefault="00A546C0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36CB918" w14:textId="77777777" w:rsidR="00163FD5" w:rsidRDefault="00163FD5" w:rsidP="00163FD5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03B61FD5" w14:textId="77777777" w:rsidTr="006B0D60">
        <w:tc>
          <w:tcPr>
            <w:tcW w:w="9272" w:type="dxa"/>
          </w:tcPr>
          <w:p w14:paraId="7A9E251E" w14:textId="77777777" w:rsidR="00163FD5" w:rsidRDefault="00A546C0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2136F7F" wp14:editId="2EA939B3">
                  <wp:extent cx="4552950" cy="18288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95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5FEA8F" w14:textId="22B45142" w:rsidR="00A546C0" w:rsidRPr="00A97AFF" w:rsidRDefault="00A546C0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CEFE479" w14:textId="77777777" w:rsidR="00163FD5" w:rsidRDefault="00163FD5" w:rsidP="00163FD5">
      <w:p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9D3DFAC" w14:textId="77777777" w:rsidTr="006B0D60">
        <w:tc>
          <w:tcPr>
            <w:tcW w:w="9272" w:type="dxa"/>
          </w:tcPr>
          <w:p w14:paraId="0D0C44FD" w14:textId="77777777" w:rsidR="00163FD5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19819956" wp14:editId="1BE42DF8">
                  <wp:extent cx="4533900" cy="1781175"/>
                  <wp:effectExtent l="0" t="0" r="0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900" cy="178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1F462C" w14:textId="2F633C47" w:rsidR="000C32E9" w:rsidRPr="00A97AFF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038B396" w14:textId="77777777" w:rsidR="00163FD5" w:rsidRPr="00371F2A" w:rsidRDefault="00163FD5" w:rsidP="00163FD5">
      <w:pPr>
        <w:pStyle w:val="ListParagraph"/>
        <w:tabs>
          <w:tab w:val="left" w:pos="1035"/>
        </w:tabs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515BC89" w14:textId="77777777" w:rsidTr="006B0D60">
        <w:tc>
          <w:tcPr>
            <w:tcW w:w="9272" w:type="dxa"/>
          </w:tcPr>
          <w:p w14:paraId="5D7A78E2" w14:textId="77777777" w:rsidR="00163FD5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4EB1CC80" wp14:editId="15FF20BF">
                  <wp:extent cx="5019675" cy="1962150"/>
                  <wp:effectExtent l="0" t="0" r="952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67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0C4091" w14:textId="01F2DFA5" w:rsidR="000C32E9" w:rsidRPr="00A97AFF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DEEC703" w14:textId="77777777" w:rsidR="00163FD5" w:rsidRDefault="00163FD5" w:rsidP="00163FD5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Run the </w:t>
      </w:r>
      <w:r w:rsidRPr="00B10C27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Tester</w:t>
      </w:r>
      <w:r>
        <w:rPr>
          <w:rFonts w:cstheme="minorHAnsi"/>
          <w:szCs w:val="24"/>
          <w:lang w:val="en-HK"/>
        </w:rPr>
        <w:t xml:space="preserve"> program to make sure it is error free before you move on to the next step.</w:t>
      </w:r>
    </w:p>
    <w:p w14:paraId="1C557F81" w14:textId="77777777" w:rsidR="00163FD5" w:rsidRDefault="00163FD5" w:rsidP="00163FD5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969A4C9" w14:textId="77777777" w:rsidR="001A1536" w:rsidRDefault="001A1536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br w:type="page"/>
      </w:r>
    </w:p>
    <w:p w14:paraId="1709414C" w14:textId="5662DA9D" w:rsidR="00163FD5" w:rsidRPr="00F86790" w:rsidRDefault="00163FD5" w:rsidP="00163FD5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 xml:space="preserve">Add the following </w:t>
      </w:r>
      <w:proofErr w:type="spellStart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aySomething</w:t>
      </w:r>
      <w:proofErr w:type="spellEnd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()</w:t>
      </w:r>
      <w:r>
        <w:rPr>
          <w:rFonts w:cstheme="minorHAnsi"/>
          <w:szCs w:val="24"/>
          <w:lang w:val="en-HK"/>
        </w:rPr>
        <w:t xml:space="preserve"> method calls in the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Tester </w:t>
      </w:r>
      <w:r>
        <w:rPr>
          <w:rFonts w:cstheme="minorHAnsi"/>
          <w:szCs w:val="24"/>
          <w:lang w:val="en-HK"/>
        </w:rPr>
        <w:t>class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2A4C1B4" w14:textId="77777777" w:rsidTr="006B0D60">
        <w:tc>
          <w:tcPr>
            <w:tcW w:w="9272" w:type="dxa"/>
          </w:tcPr>
          <w:p w14:paraId="7017F87D" w14:textId="617BF376" w:rsidR="00163FD5" w:rsidRPr="00CC3DD6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B37ED60" wp14:editId="0E79D376">
                      <wp:simplePos x="0" y="0"/>
                      <wp:positionH relativeFrom="column">
                        <wp:posOffset>603885</wp:posOffset>
                      </wp:positionH>
                      <wp:positionV relativeFrom="paragraph">
                        <wp:posOffset>1558925</wp:posOffset>
                      </wp:positionV>
                      <wp:extent cx="1571625" cy="685800"/>
                      <wp:effectExtent l="0" t="0" r="28575" b="1905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1625" cy="6858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37694B" id="Rectangle 19" o:spid="_x0000_s1026" style="position:absolute;margin-left:47.55pt;margin-top:122.75pt;width:123.75pt;height:5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0377C3F" wp14:editId="1BA67CA4">
                  <wp:extent cx="5076825" cy="279082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6825" cy="27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C046" w14:textId="77777777" w:rsidR="00163FD5" w:rsidRPr="001569C0" w:rsidRDefault="00163FD5" w:rsidP="00163FD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Run the program again and paste the output below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4C53478D" w14:textId="77777777" w:rsidTr="006B0D60">
        <w:tc>
          <w:tcPr>
            <w:tcW w:w="9272" w:type="dxa"/>
          </w:tcPr>
          <w:p w14:paraId="3AE02535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D261BEF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lan. I am a person.</w:t>
            </w:r>
          </w:p>
          <w:p w14:paraId="4A0A844E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Bob. I am a person.</w:t>
            </w:r>
          </w:p>
          <w:p w14:paraId="3548A42B" w14:textId="10826E12" w:rsidR="00917BD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Chris. I am a person.</w:t>
            </w:r>
          </w:p>
          <w:p w14:paraId="44002BC2" w14:textId="3ECECE3A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59B9295" w14:textId="77777777" w:rsidR="00163FD5" w:rsidRPr="00A97AFF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6BB9FD9" w14:textId="77777777" w:rsidR="00163FD5" w:rsidRPr="00371F2A" w:rsidRDefault="00163FD5" w:rsidP="00163FD5">
      <w:pPr>
        <w:pStyle w:val="ListParagraph"/>
        <w:numPr>
          <w:ilvl w:val="0"/>
          <w:numId w:val="17"/>
        </w:num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There is no </w:t>
      </w:r>
      <w:proofErr w:type="spellStart"/>
      <w:r w:rsidRPr="00937303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aySomething</w:t>
      </w:r>
      <w:proofErr w:type="spellEnd"/>
      <w:r w:rsidRPr="00937303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()</w:t>
      </w:r>
      <w:r>
        <w:rPr>
          <w:rFonts w:cstheme="minorHAnsi"/>
          <w:szCs w:val="24"/>
          <w:lang w:val="en-HK"/>
        </w:rPr>
        <w:t xml:space="preserve"> method in the </w:t>
      </w:r>
      <w:r w:rsidRPr="00937303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tudent</w:t>
      </w:r>
      <w:r w:rsidRPr="00937303">
        <w:rPr>
          <w:rFonts w:ascii="Courier New" w:eastAsia="Times New Roman" w:hAnsi="Courier New" w:cs="Courier New"/>
          <w:color w:val="000000"/>
          <w:szCs w:val="18"/>
          <w:lang w:val="en-HK"/>
        </w:rPr>
        <w:t xml:space="preserve"> </w:t>
      </w:r>
      <w:r>
        <w:rPr>
          <w:rFonts w:cstheme="minorHAnsi"/>
          <w:szCs w:val="24"/>
          <w:lang w:val="en-HK"/>
        </w:rPr>
        <w:t xml:space="preserve">and the </w:t>
      </w:r>
      <w:r w:rsidRPr="00937303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Teacher</w:t>
      </w:r>
      <w:r>
        <w:rPr>
          <w:rFonts w:cstheme="minorHAnsi"/>
          <w:szCs w:val="24"/>
          <w:lang w:val="en-HK"/>
        </w:rPr>
        <w:t xml:space="preserve"> class. Explain the output shown in part (c). 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E4FCD49" w14:textId="77777777" w:rsidTr="00917BD1">
        <w:trPr>
          <w:trHeight w:val="350"/>
        </w:trPr>
        <w:tc>
          <w:tcPr>
            <w:tcW w:w="9272" w:type="dxa"/>
          </w:tcPr>
          <w:p w14:paraId="46F03D9F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DD4E8C9" w14:textId="08AD3C09" w:rsidR="00163FD5" w:rsidRPr="009731F1" w:rsidRDefault="009731F1" w:rsidP="000C32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proofErr w:type="gramStart"/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B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ecause </w:t>
            </w:r>
            <w:r>
              <w:rPr>
                <w:rFonts w:cstheme="minorHAnsi"/>
                <w:szCs w:val="24"/>
                <w:lang w:val="en-HK"/>
              </w:rPr>
              <w:t xml:space="preserve"> </w:t>
            </w:r>
            <w:r>
              <w:rPr>
                <w:rFonts w:cstheme="minorHAnsi"/>
                <w:szCs w:val="24"/>
                <w:lang w:val="en-HK"/>
              </w:rPr>
              <w:t>the</w:t>
            </w:r>
            <w:proofErr w:type="gramEnd"/>
            <w:r>
              <w:rPr>
                <w:rFonts w:cstheme="minorHAnsi"/>
                <w:szCs w:val="24"/>
                <w:lang w:val="en-HK"/>
              </w:rPr>
              <w:t xml:space="preserve"> </w:t>
            </w:r>
            <w:r w:rsidRPr="00937303">
              <w:rPr>
                <w:rFonts w:ascii="Courier New" w:eastAsia="Times New Roman" w:hAnsi="Courier New" w:cs="Courier New"/>
                <w:b/>
                <w:bCs/>
                <w:color w:val="000000"/>
                <w:szCs w:val="18"/>
                <w:lang w:val="en-HK"/>
              </w:rPr>
              <w:t>Student</w:t>
            </w:r>
            <w:r w:rsidRPr="00937303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r>
              <w:rPr>
                <w:rFonts w:cstheme="minorHAnsi"/>
                <w:szCs w:val="24"/>
                <w:lang w:val="en-HK"/>
              </w:rPr>
              <w:t xml:space="preserve">and the </w:t>
            </w:r>
            <w:r w:rsidRPr="00937303">
              <w:rPr>
                <w:rFonts w:ascii="Courier New" w:eastAsia="Times New Roman" w:hAnsi="Courier New" w:cs="Courier New"/>
                <w:b/>
                <w:bCs/>
                <w:color w:val="000000"/>
                <w:szCs w:val="18"/>
                <w:lang w:val="en-HK"/>
              </w:rPr>
              <w:t>Teacher</w:t>
            </w:r>
            <w:r>
              <w:rPr>
                <w:rFonts w:cstheme="minorHAnsi"/>
                <w:szCs w:val="24"/>
                <w:lang w:val="en-HK"/>
              </w:rPr>
              <w:t xml:space="preserve"> class</w:t>
            </w:r>
            <w:r>
              <w:rPr>
                <w:rFonts w:cstheme="minorHAnsi"/>
                <w:szCs w:val="24"/>
                <w:lang w:val="en-HK"/>
              </w:rPr>
              <w:t xml:space="preserve"> </w:t>
            </w:r>
            <w:r>
              <w:t xml:space="preserve"> </w:t>
            </w:r>
            <w:r w:rsidRPr="009731F1">
              <w:rPr>
                <w:rFonts w:cstheme="minorHAnsi"/>
                <w:szCs w:val="24"/>
                <w:lang w:val="en-HK"/>
              </w:rPr>
              <w:t>Inheritance</w:t>
            </w:r>
            <w:r w:rsidRPr="009731F1">
              <w:rPr>
                <w:rFonts w:cstheme="minorHAnsi"/>
                <w:szCs w:val="24"/>
                <w:lang w:val="en-HK"/>
              </w:rPr>
              <w:t xml:space="preserve"> </w:t>
            </w:r>
            <w:r>
              <w:rPr>
                <w:rFonts w:cstheme="minorHAnsi"/>
                <w:szCs w:val="24"/>
                <w:lang w:val="en-HK"/>
              </w:rPr>
              <w:t xml:space="preserve">the Person class including </w:t>
            </w:r>
            <w:r w:rsidRPr="009731F1">
              <w:rPr>
                <w:rFonts w:cstheme="minorHAnsi"/>
                <w:szCs w:val="24"/>
                <w:lang w:val="en-HK"/>
              </w:rPr>
              <w:t xml:space="preserve">inherits data (instance variables)and </w:t>
            </w:r>
            <w:proofErr w:type="spellStart"/>
            <w:r w:rsidRPr="009731F1">
              <w:rPr>
                <w:rFonts w:cstheme="minorHAnsi"/>
                <w:szCs w:val="24"/>
                <w:lang w:val="en-HK"/>
              </w:rPr>
              <w:t>behavior</w:t>
            </w:r>
            <w:proofErr w:type="spellEnd"/>
            <w:r w:rsidRPr="009731F1">
              <w:rPr>
                <w:rFonts w:cstheme="minorHAnsi"/>
                <w:szCs w:val="24"/>
                <w:lang w:val="en-HK"/>
              </w:rPr>
              <w:t xml:space="preserve"> (methods) from a superclass</w:t>
            </w:r>
          </w:p>
          <w:p w14:paraId="2E98E342" w14:textId="77777777" w:rsidR="00917BD1" w:rsidRDefault="00917BD1" w:rsidP="000C32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388B9D6" w14:textId="77777777" w:rsidR="00917BD1" w:rsidRDefault="00917BD1" w:rsidP="000C32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BC5CCD4" w14:textId="3A532A40" w:rsidR="00917BD1" w:rsidRPr="00A97AFF" w:rsidRDefault="00917BD1" w:rsidP="000C32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683557F" w14:textId="7BC0DE1E" w:rsidR="00163FD5" w:rsidRPr="00371F2A" w:rsidRDefault="00163FD5" w:rsidP="00163FD5">
      <w:pPr>
        <w:pStyle w:val="ListParagraph"/>
        <w:numPr>
          <w:ilvl w:val="0"/>
          <w:numId w:val="17"/>
        </w:num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Add the following </w:t>
      </w:r>
      <w:proofErr w:type="spellStart"/>
      <w:proofErr w:type="gramStart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aySomething</w:t>
      </w:r>
      <w:proofErr w:type="spellEnd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(</w:t>
      </w:r>
      <w:proofErr w:type="gramEnd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)</w:t>
      </w:r>
      <w:r>
        <w:rPr>
          <w:rFonts w:cstheme="minorHAnsi"/>
          <w:szCs w:val="24"/>
          <w:lang w:val="en-HK"/>
        </w:rPr>
        <w:t xml:space="preserve"> method in the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</w:t>
      </w:r>
      <w:r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tudent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</w:t>
      </w:r>
      <w:r>
        <w:rPr>
          <w:rFonts w:cstheme="minorHAnsi"/>
          <w:szCs w:val="24"/>
          <w:lang w:val="en-HK"/>
        </w:rPr>
        <w:t>class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3D9F9A13" w14:textId="77777777" w:rsidTr="006B0D60">
        <w:tc>
          <w:tcPr>
            <w:tcW w:w="9272" w:type="dxa"/>
          </w:tcPr>
          <w:p w14:paraId="36001E85" w14:textId="180B4373" w:rsidR="00163FD5" w:rsidRPr="00A97AFF" w:rsidRDefault="000C32E9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32751F2" wp14:editId="74C6A605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1773555</wp:posOffset>
                      </wp:positionV>
                      <wp:extent cx="4276725" cy="1000125"/>
                      <wp:effectExtent l="0" t="0" r="28575" b="28575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76725" cy="10001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E3DB284" id="Rectangle 23" o:spid="_x0000_s1026" style="position:absolute;margin-left:17.55pt;margin-top:139.65pt;width:336.75pt;height:78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B8E3040" wp14:editId="18DDF9D1">
                  <wp:extent cx="4733925" cy="2981325"/>
                  <wp:effectExtent l="0" t="0" r="9525" b="952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925" cy="2981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E8F795" w14:textId="77777777" w:rsidR="00163FD5" w:rsidRPr="001569C0" w:rsidRDefault="00163FD5" w:rsidP="00163FD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Run the program again and paste the output below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6EFA60C1" w14:textId="77777777" w:rsidTr="006B0D60">
        <w:tc>
          <w:tcPr>
            <w:tcW w:w="9272" w:type="dxa"/>
          </w:tcPr>
          <w:p w14:paraId="416EEC0A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0417FEC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lan. I am a person.</w:t>
            </w:r>
          </w:p>
          <w:p w14:paraId="0BD53CAE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Bob. I am a student. My major is CS.</w:t>
            </w:r>
          </w:p>
          <w:p w14:paraId="47F213D9" w14:textId="0E859EAE" w:rsidR="00163FD5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Chris. I am a person.</w:t>
            </w:r>
          </w:p>
          <w:p w14:paraId="2C8BE54D" w14:textId="367A972D" w:rsidR="00917BD1" w:rsidRDefault="00917BD1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  <w:p w14:paraId="180662C8" w14:textId="77777777" w:rsidR="00917BD1" w:rsidRDefault="00917BD1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A37851C" w14:textId="46E12FC3" w:rsidR="00E910AC" w:rsidRPr="00A97AFF" w:rsidRDefault="00E910AC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65EC74C" w14:textId="77777777" w:rsidR="00163FD5" w:rsidRDefault="00163FD5" w:rsidP="00163FD5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4D1079C3" w14:textId="77777777" w:rsidR="00163FD5" w:rsidRPr="00371F2A" w:rsidRDefault="00163FD5" w:rsidP="00163FD5">
      <w:pPr>
        <w:pStyle w:val="ListParagraph"/>
        <w:numPr>
          <w:ilvl w:val="0"/>
          <w:numId w:val="17"/>
        </w:num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Dose part (f) produce the same result in part (c). Why?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2B708399" w14:textId="77777777" w:rsidTr="006B0D60">
        <w:tc>
          <w:tcPr>
            <w:tcW w:w="9272" w:type="dxa"/>
          </w:tcPr>
          <w:p w14:paraId="36925F22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310A765" w14:textId="4811F949" w:rsidR="00917BD1" w:rsidRPr="009731F1" w:rsidRDefault="009731F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No. Because class Student create the </w:t>
            </w:r>
            <w:proofErr w:type="spellStart"/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saySomething</w:t>
            </w:r>
            <w:proofErr w:type="spell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(</w:t>
            </w:r>
            <w:proofErr w:type="gram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) by his own, and also replace the super method with the same method name</w:t>
            </w:r>
          </w:p>
          <w:p w14:paraId="0C1C0ECD" w14:textId="28586B14" w:rsidR="00917BD1" w:rsidRPr="00A97AFF" w:rsidRDefault="00917BD1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675561B" w14:textId="77777777" w:rsidR="00163FD5" w:rsidRDefault="00163FD5" w:rsidP="00163FD5">
      <w:pPr>
        <w:pStyle w:val="ListParagraph"/>
        <w:tabs>
          <w:tab w:val="left" w:pos="1035"/>
        </w:tabs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E751543" w14:textId="77777777" w:rsidR="00163FD5" w:rsidRPr="00371F2A" w:rsidRDefault="00163FD5" w:rsidP="00163FD5">
      <w:pPr>
        <w:pStyle w:val="ListParagraph"/>
        <w:numPr>
          <w:ilvl w:val="0"/>
          <w:numId w:val="17"/>
        </w:numPr>
        <w:tabs>
          <w:tab w:val="left" w:pos="1035"/>
        </w:tabs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Add the following </w:t>
      </w:r>
      <w:proofErr w:type="spellStart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saySomething</w:t>
      </w:r>
      <w:proofErr w:type="spellEnd"/>
      <w:r w:rsidRPr="00A43A1A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()</w:t>
      </w:r>
      <w:r>
        <w:rPr>
          <w:rFonts w:cstheme="minorHAnsi"/>
          <w:szCs w:val="24"/>
          <w:lang w:val="en-HK"/>
        </w:rPr>
        <w:t xml:space="preserve"> method calls in the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</w:t>
      </w:r>
      <w:r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>Teacher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</w:t>
      </w:r>
      <w:r>
        <w:rPr>
          <w:rFonts w:cstheme="minorHAnsi"/>
          <w:szCs w:val="24"/>
          <w:lang w:val="en-HK"/>
        </w:rPr>
        <w:t>class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180A25C2" w14:textId="77777777" w:rsidTr="006B0D60">
        <w:tc>
          <w:tcPr>
            <w:tcW w:w="9272" w:type="dxa"/>
          </w:tcPr>
          <w:p w14:paraId="7779D5C0" w14:textId="33FB94C9" w:rsidR="00732717" w:rsidRPr="00A97AFF" w:rsidRDefault="00732717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587B2BE" wp14:editId="5F1357EA">
                      <wp:simplePos x="0" y="0"/>
                      <wp:positionH relativeFrom="column">
                        <wp:posOffset>232410</wp:posOffset>
                      </wp:positionH>
                      <wp:positionV relativeFrom="paragraph">
                        <wp:posOffset>1765935</wp:posOffset>
                      </wp:positionV>
                      <wp:extent cx="3895725" cy="828675"/>
                      <wp:effectExtent l="0" t="0" r="28575" b="2857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95725" cy="828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3BD4393" id="Rectangle 29" o:spid="_x0000_s1026" style="position:absolute;margin-left:18.3pt;margin-top:139.05pt;width:306.75pt;height:65.2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" fillcolor="yellow" strokecolor="yellow" strokeweight="2pt">
                      <v:fill opacity="13107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82E0F6C" wp14:editId="43DFEEF3">
                  <wp:extent cx="4524375" cy="2790825"/>
                  <wp:effectExtent l="0" t="0" r="0" b="317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4375" cy="27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378813" w14:textId="77777777" w:rsidR="00163FD5" w:rsidRDefault="00163FD5" w:rsidP="00163FD5">
      <w:pPr>
        <w:pStyle w:val="ListParagraph"/>
        <w:autoSpaceDE w:val="0"/>
        <w:autoSpaceDN w:val="0"/>
        <w:adjustRightInd w:val="0"/>
        <w:ind w:left="360"/>
        <w:rPr>
          <w:rFonts w:cstheme="minorHAnsi"/>
          <w:szCs w:val="24"/>
          <w:lang w:val="en-HK"/>
        </w:rPr>
      </w:pPr>
    </w:p>
    <w:p w14:paraId="016C0504" w14:textId="77777777" w:rsidR="00163FD5" w:rsidRPr="001569C0" w:rsidRDefault="00163FD5" w:rsidP="00163FD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Run the program again and paste the output below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163FD5" w14:paraId="4E9DD8F5" w14:textId="77777777" w:rsidTr="006B0D60">
        <w:tc>
          <w:tcPr>
            <w:tcW w:w="9272" w:type="dxa"/>
          </w:tcPr>
          <w:p w14:paraId="28092234" w14:textId="77777777" w:rsidR="00163FD5" w:rsidRDefault="00163FD5" w:rsidP="006B0D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D90E47F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lan. I am a person.</w:t>
            </w:r>
          </w:p>
          <w:p w14:paraId="1A9AD706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Bob. I am a student. My major is CS.</w:t>
            </w:r>
          </w:p>
          <w:p w14:paraId="4137B076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Chris. I am a person.</w:t>
            </w:r>
          </w:p>
          <w:p w14:paraId="781D0EE8" w14:textId="107969F3" w:rsidR="00163FD5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 teacher, too!</w:t>
            </w:r>
          </w:p>
          <w:p w14:paraId="20F7FAC5" w14:textId="77777777" w:rsidR="00917BD1" w:rsidRDefault="00917BD1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  <w:p w14:paraId="08556204" w14:textId="60FE9070" w:rsidR="00917BD1" w:rsidRPr="00A97AFF" w:rsidRDefault="00917BD1" w:rsidP="007327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A91F802" w14:textId="1D51E9DE" w:rsidR="000B1FBE" w:rsidRDefault="000B1FBE" w:rsidP="000B1FBE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3DF832BE" w14:textId="77777777" w:rsidR="008C70F9" w:rsidRDefault="008C70F9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br w:type="page"/>
      </w:r>
    </w:p>
    <w:p w14:paraId="07ADFFE8" w14:textId="466C25F0" w:rsidR="00607271" w:rsidRPr="00F86790" w:rsidRDefault="00607271" w:rsidP="0060727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>Modify in the</w:t>
      </w:r>
      <w:r w:rsidRPr="001569C0">
        <w:rPr>
          <w:rFonts w:ascii="Courier New" w:eastAsia="Times New Roman" w:hAnsi="Courier New" w:cs="Courier New"/>
          <w:b/>
          <w:bCs/>
          <w:color w:val="000000"/>
          <w:szCs w:val="18"/>
          <w:lang w:val="en-HK"/>
        </w:rPr>
        <w:t xml:space="preserve"> Tester </w:t>
      </w:r>
      <w:r>
        <w:rPr>
          <w:rFonts w:cstheme="minorHAnsi"/>
          <w:szCs w:val="24"/>
          <w:lang w:val="en-HK"/>
        </w:rPr>
        <w:t>class to assign the Student and Teacher objects to Person references.</w:t>
      </w:r>
    </w:p>
    <w:p w14:paraId="3CE42D8F" w14:textId="65123CA9" w:rsidR="000B1FBE" w:rsidRPr="001D07AA" w:rsidRDefault="000B1FBE" w:rsidP="0060727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0B1FBE" w14:paraId="485B9E67" w14:textId="77777777" w:rsidTr="00BA6744">
        <w:tc>
          <w:tcPr>
            <w:tcW w:w="9272" w:type="dxa"/>
          </w:tcPr>
          <w:p w14:paraId="18B48FB5" w14:textId="20CFBA7D" w:rsidR="000B1FBE" w:rsidRDefault="00607271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noProof/>
                <w:color w:val="000000"/>
                <w:szCs w:val="18"/>
                <w:lang w:val="en-HK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5C321112" wp14:editId="45158C52">
                      <wp:simplePos x="0" y="0"/>
                      <wp:positionH relativeFrom="column">
                        <wp:posOffset>471306</wp:posOffset>
                      </wp:positionH>
                      <wp:positionV relativeFrom="paragraph">
                        <wp:posOffset>665840</wp:posOffset>
                      </wp:positionV>
                      <wp:extent cx="704507" cy="333530"/>
                      <wp:effectExtent l="12700" t="12700" r="6985" b="9525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4507" cy="33353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E16">
                                  <a:alpha val="2000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4D9435" id="Rectangle 36" o:spid="_x0000_s1026" style="position:absolute;margin-left:37.1pt;margin-top:52.45pt;width:55.45pt;height:26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" fillcolor="#fffe16" strokecolor="yellow" strokeweight="2pt">
                      <v:fill opacity="13107f"/>
                    </v:rect>
                  </w:pict>
                </mc:Fallback>
              </mc:AlternateContent>
            </w:r>
            <w:r w:rsidRPr="00607271">
              <w:rPr>
                <w:rFonts w:ascii="Courier New" w:eastAsia="Times New Roman" w:hAnsi="Courier New" w:cs="Courier New"/>
                <w:noProof/>
                <w:color w:val="000000"/>
                <w:szCs w:val="18"/>
                <w:lang w:val="en-HK"/>
              </w:rPr>
              <w:drawing>
                <wp:inline distT="0" distB="0" distL="0" distR="0" wp14:anchorId="7FA075C3" wp14:editId="787C1010">
                  <wp:extent cx="4202349" cy="1992470"/>
                  <wp:effectExtent l="0" t="0" r="1905" b="190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1513" cy="2001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F9D48A" w14:textId="77777777" w:rsidR="000B1FBE" w:rsidRPr="00A97AFF" w:rsidRDefault="000B1FBE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DD8C150" w14:textId="59CF7A32" w:rsidR="000B1FBE" w:rsidRDefault="000B1FBE" w:rsidP="000B1FBE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p w14:paraId="2F488537" w14:textId="77777777" w:rsidR="00607271" w:rsidRPr="001569C0" w:rsidRDefault="00607271" w:rsidP="00607271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Run the program again and paste the output below.</w:t>
      </w:r>
    </w:p>
    <w:tbl>
      <w:tblPr>
        <w:tblStyle w:val="TableGrid"/>
        <w:tblpPr w:leftFromText="180" w:rightFromText="180" w:vertAnchor="text" w:horzAnchor="margin" w:tblpX="362" w:tblpY="109"/>
        <w:tblW w:w="0" w:type="auto"/>
        <w:tblLook w:val="04A0" w:firstRow="1" w:lastRow="0" w:firstColumn="1" w:lastColumn="0" w:noHBand="0" w:noVBand="1"/>
      </w:tblPr>
      <w:tblGrid>
        <w:gridCol w:w="9272"/>
      </w:tblGrid>
      <w:tr w:rsidR="00607271" w14:paraId="1DCBF2ED" w14:textId="77777777" w:rsidTr="00BA6744">
        <w:tc>
          <w:tcPr>
            <w:tcW w:w="9272" w:type="dxa"/>
          </w:tcPr>
          <w:p w14:paraId="0C2B5D0F" w14:textId="77777777" w:rsidR="00607271" w:rsidRDefault="00607271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4D9C33C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lan. I am a person.</w:t>
            </w:r>
          </w:p>
          <w:p w14:paraId="2123B130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Bob. I am a student. My major is CS.</w:t>
            </w:r>
          </w:p>
          <w:p w14:paraId="7151307D" w14:textId="77777777" w:rsidR="009731F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Chris. I am a person.</w:t>
            </w:r>
          </w:p>
          <w:p w14:paraId="548DE68A" w14:textId="52BE1223" w:rsidR="00607271" w:rsidRDefault="009731F1" w:rsidP="009731F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  <w:r>
              <w:rPr>
                <w:noProof/>
              </w:rPr>
              <w:t>I am a teacher, too!</w:t>
            </w:r>
          </w:p>
          <w:p w14:paraId="355B0906" w14:textId="77777777" w:rsidR="00917BD1" w:rsidRDefault="00917BD1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  <w:p w14:paraId="47AEC4E4" w14:textId="77777777" w:rsidR="00917BD1" w:rsidRDefault="00917BD1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  <w:p w14:paraId="769DC643" w14:textId="0075F118" w:rsidR="00917BD1" w:rsidRPr="00A97AFF" w:rsidRDefault="00917BD1" w:rsidP="00BA67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78FB612" w14:textId="77777777" w:rsidR="00607271" w:rsidRDefault="00607271" w:rsidP="000B1FBE">
      <w:pPr>
        <w:autoSpaceDE w:val="0"/>
        <w:autoSpaceDN w:val="0"/>
        <w:adjustRightInd w:val="0"/>
        <w:rPr>
          <w:rFonts w:cstheme="minorHAnsi"/>
          <w:szCs w:val="24"/>
          <w:lang w:val="en-HK"/>
        </w:rPr>
      </w:pPr>
    </w:p>
    <w:p w14:paraId="60B6BB41" w14:textId="77777777" w:rsidR="006D7391" w:rsidRPr="00675398" w:rsidRDefault="006D7391" w:rsidP="006D7391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3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proofErr w:type="spellStart"/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ArrayList</w:t>
      </w:r>
      <w:proofErr w:type="spellEnd"/>
    </w:p>
    <w:p w14:paraId="5D3A8853" w14:textId="77777777" w:rsidR="006D7391" w:rsidRPr="00C57464" w:rsidRDefault="006D7391" w:rsidP="006D7391">
      <w:pPr>
        <w:widowControl/>
        <w:spacing w:before="200" w:after="200" w:line="276" w:lineRule="auto"/>
        <w:rPr>
          <w:rFonts w:cstheme="minorHAnsi"/>
          <w:szCs w:val="24"/>
          <w:lang w:val="en-HK"/>
        </w:rPr>
      </w:pPr>
      <w:r w:rsidRPr="00C57464">
        <w:rPr>
          <w:rFonts w:cstheme="minorHAnsi"/>
          <w:szCs w:val="24"/>
          <w:lang w:val="en-HK"/>
        </w:rPr>
        <w:t xml:space="preserve">The </w:t>
      </w:r>
      <w:proofErr w:type="spellStart"/>
      <w:r w:rsidRPr="00C57464">
        <w:rPr>
          <w:rFonts w:cstheme="minorHAnsi"/>
          <w:szCs w:val="24"/>
          <w:lang w:val="en-HK"/>
        </w:rPr>
        <w:t>ArrayList</w:t>
      </w:r>
      <w:proofErr w:type="spellEnd"/>
      <w:r w:rsidRPr="00C57464">
        <w:rPr>
          <w:rFonts w:cstheme="minorHAnsi"/>
          <w:szCs w:val="24"/>
          <w:lang w:val="en-HK"/>
        </w:rPr>
        <w:t xml:space="preserve"> class is a resizable array, which can be found in the </w:t>
      </w:r>
      <w:proofErr w:type="spellStart"/>
      <w:proofErr w:type="gramStart"/>
      <w:r w:rsidRPr="00C57464">
        <w:rPr>
          <w:rFonts w:cstheme="minorHAnsi"/>
          <w:szCs w:val="24"/>
          <w:lang w:val="en-HK"/>
        </w:rPr>
        <w:t>java.util</w:t>
      </w:r>
      <w:proofErr w:type="spellEnd"/>
      <w:proofErr w:type="gramEnd"/>
      <w:r w:rsidRPr="00C57464">
        <w:rPr>
          <w:rFonts w:cstheme="minorHAnsi"/>
          <w:szCs w:val="24"/>
          <w:lang w:val="en-HK"/>
        </w:rPr>
        <w:t xml:space="preserve"> package.</w:t>
      </w:r>
      <w:r>
        <w:rPr>
          <w:rFonts w:cstheme="minorHAnsi"/>
          <w:szCs w:val="24"/>
          <w:lang w:val="en-HK"/>
        </w:rPr>
        <w:t xml:space="preserve"> See </w:t>
      </w:r>
      <w:hyperlink r:id="rId20" w:history="1">
        <w:r w:rsidRPr="00EA2538">
          <w:rPr>
            <w:rStyle w:val="Hyperlink"/>
            <w:rFonts w:cstheme="minorHAnsi"/>
            <w:szCs w:val="24"/>
            <w:lang w:val="en-HK"/>
          </w:rPr>
          <w:t>https://docs.oracle.com/javase/8/docs/api/java/util/ArrayList.html</w:t>
        </w:r>
      </w:hyperlink>
      <w:r>
        <w:rPr>
          <w:rFonts w:cstheme="minorHAnsi"/>
          <w:szCs w:val="24"/>
          <w:lang w:val="en-HK"/>
        </w:rPr>
        <w:t xml:space="preserve"> for more information.</w:t>
      </w:r>
    </w:p>
    <w:p w14:paraId="298CBE95" w14:textId="77777777" w:rsidR="006D7391" w:rsidRDefault="006D7391" w:rsidP="006D7391">
      <w:pPr>
        <w:widowControl/>
        <w:spacing w:before="200" w:after="200" w:line="276" w:lineRule="auto"/>
        <w:rPr>
          <w:rFonts w:cstheme="minorHAnsi"/>
          <w:szCs w:val="24"/>
          <w:lang w:val="en-HK"/>
        </w:rPr>
      </w:pPr>
      <w:r w:rsidRPr="00C57464">
        <w:rPr>
          <w:rFonts w:cstheme="minorHAnsi"/>
          <w:szCs w:val="24"/>
          <w:lang w:val="en-HK"/>
        </w:rPr>
        <w:t xml:space="preserve">The difference between a built-in array and an </w:t>
      </w:r>
      <w:proofErr w:type="spellStart"/>
      <w:r w:rsidRPr="00C57464">
        <w:rPr>
          <w:rFonts w:cstheme="minorHAnsi"/>
          <w:szCs w:val="24"/>
          <w:lang w:val="en-HK"/>
        </w:rPr>
        <w:t>ArrayList</w:t>
      </w:r>
      <w:proofErr w:type="spellEnd"/>
      <w:r w:rsidRPr="00C57464">
        <w:rPr>
          <w:rFonts w:cstheme="minorHAnsi"/>
          <w:szCs w:val="24"/>
          <w:lang w:val="en-HK"/>
        </w:rPr>
        <w:t xml:space="preserve"> in Java, is that the size of an array cannot be modified (if you want to add or remove elements to/from an array, you </w:t>
      </w:r>
      <w:proofErr w:type="gramStart"/>
      <w:r w:rsidRPr="00C57464">
        <w:rPr>
          <w:rFonts w:cstheme="minorHAnsi"/>
          <w:szCs w:val="24"/>
          <w:lang w:val="en-HK"/>
        </w:rPr>
        <w:t>have to</w:t>
      </w:r>
      <w:proofErr w:type="gramEnd"/>
      <w:r w:rsidRPr="00C57464">
        <w:rPr>
          <w:rFonts w:cstheme="minorHAnsi"/>
          <w:szCs w:val="24"/>
          <w:lang w:val="en-HK"/>
        </w:rPr>
        <w:t xml:space="preserve"> create a new one). While elements can be added and removed from an </w:t>
      </w:r>
      <w:proofErr w:type="spellStart"/>
      <w:r w:rsidRPr="00C57464">
        <w:rPr>
          <w:rFonts w:cstheme="minorHAnsi"/>
          <w:szCs w:val="24"/>
          <w:lang w:val="en-HK"/>
        </w:rPr>
        <w:t>ArrayList</w:t>
      </w:r>
      <w:proofErr w:type="spellEnd"/>
      <w:r w:rsidRPr="00C57464">
        <w:rPr>
          <w:rFonts w:cstheme="minorHAnsi"/>
          <w:szCs w:val="24"/>
          <w:lang w:val="en-HK"/>
        </w:rPr>
        <w:t xml:space="preserve"> whenever </w:t>
      </w:r>
      <w:r>
        <w:rPr>
          <w:rFonts w:cstheme="minorHAnsi"/>
          <w:szCs w:val="24"/>
          <w:lang w:val="en-HK"/>
        </w:rPr>
        <w:t>we</w:t>
      </w:r>
      <w:r w:rsidRPr="00C57464">
        <w:rPr>
          <w:rFonts w:cstheme="minorHAnsi"/>
          <w:szCs w:val="24"/>
          <w:lang w:val="en-HK"/>
        </w:rPr>
        <w:t xml:space="preserve"> want. </w:t>
      </w:r>
    </w:p>
    <w:p w14:paraId="17781939" w14:textId="77777777" w:rsidR="006D7391" w:rsidRPr="0017183C" w:rsidRDefault="006D7391" w:rsidP="006D739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(s) to create an </w:t>
      </w:r>
      <w:proofErr w:type="spellStart"/>
      <w:r>
        <w:rPr>
          <w:rFonts w:cstheme="minorHAnsi"/>
          <w:szCs w:val="24"/>
          <w:lang w:val="en-HK"/>
        </w:rPr>
        <w:t>ArrayList</w:t>
      </w:r>
      <w:proofErr w:type="spellEnd"/>
      <w:r>
        <w:rPr>
          <w:rFonts w:cstheme="minorHAnsi"/>
          <w:szCs w:val="24"/>
          <w:lang w:val="en-HK"/>
        </w:rPr>
        <w:t xml:space="preserve"> object called </w:t>
      </w:r>
      <w:r>
        <w:rPr>
          <w:rFonts w:ascii="Courier New" w:hAnsi="Courier New" w:cs="Courier New"/>
          <w:b/>
          <w:szCs w:val="24"/>
          <w:lang w:val="en-HK"/>
        </w:rPr>
        <w:t>fruit</w:t>
      </w:r>
      <w:r w:rsidRPr="00843D83">
        <w:rPr>
          <w:rFonts w:ascii="Courier New" w:hAnsi="Courier New" w:cs="Courier New"/>
          <w:b/>
          <w:szCs w:val="24"/>
          <w:lang w:val="en-HK"/>
        </w:rPr>
        <w:t xml:space="preserve">s </w:t>
      </w:r>
      <w:r>
        <w:rPr>
          <w:rFonts w:cstheme="minorHAnsi"/>
          <w:szCs w:val="24"/>
          <w:lang w:val="en-HK"/>
        </w:rPr>
        <w:t>that will store strings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356"/>
      </w:tblGrid>
      <w:tr w:rsidR="006D7391" w14:paraId="101C270F" w14:textId="77777777" w:rsidTr="00043BDB">
        <w:tc>
          <w:tcPr>
            <w:tcW w:w="9356" w:type="dxa"/>
          </w:tcPr>
          <w:p w14:paraId="756C50EF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hAnsi="Courier"/>
                <w:noProof/>
                <w:lang w:val="en-HK"/>
              </w:rPr>
            </w:pPr>
          </w:p>
          <w:p w14:paraId="5769C7A0" w14:textId="0D6B33AA" w:rsidR="006D7391" w:rsidRPr="00D91623" w:rsidRDefault="00D91623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L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ist&lt;</w:t>
            </w:r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String</w:t>
            </w:r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&gt;</w:t>
            </w:r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  </w:t>
            </w:r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fruits</w:t>
            </w:r>
            <w:proofErr w:type="gramEnd"/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 = new </w:t>
            </w:r>
            <w:proofErr w:type="spellStart"/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ArrayList</w:t>
            </w:r>
            <w:proofErr w:type="spellEnd"/>
            <w:r w:rsidR="00410BD8"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&lt;&gt;();</w:t>
            </w:r>
          </w:p>
        </w:tc>
      </w:tr>
    </w:tbl>
    <w:p w14:paraId="23132D70" w14:textId="77777777" w:rsidR="006D7391" w:rsidRDefault="006D7391" w:rsidP="006D73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31C2E400" w14:textId="77777777" w:rsidR="006D7391" w:rsidRDefault="006D7391" w:rsidP="006D739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(s) to add the following strings into the </w:t>
      </w:r>
      <w:proofErr w:type="spellStart"/>
      <w:r>
        <w:rPr>
          <w:rFonts w:cstheme="minorHAnsi"/>
          <w:szCs w:val="24"/>
          <w:lang w:val="en-HK"/>
        </w:rPr>
        <w:t>ArrayList</w:t>
      </w:r>
      <w:proofErr w:type="spellEnd"/>
      <w:r>
        <w:rPr>
          <w:rFonts w:cstheme="minorHAnsi"/>
          <w:szCs w:val="24"/>
          <w:lang w:val="en-HK"/>
        </w:rPr>
        <w:t>.</w:t>
      </w:r>
    </w:p>
    <w:p w14:paraId="1CB1A453" w14:textId="77777777" w:rsidR="006D7391" w:rsidRPr="0017183C" w:rsidRDefault="006D7391" w:rsidP="006D73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“apple”, “orange”, “banana”, “strawberry”, “kiwi”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356"/>
      </w:tblGrid>
      <w:tr w:rsidR="006D7391" w14:paraId="3DEA97EE" w14:textId="77777777" w:rsidTr="00043BDB">
        <w:tc>
          <w:tcPr>
            <w:tcW w:w="9356" w:type="dxa"/>
          </w:tcPr>
          <w:p w14:paraId="65F9D333" w14:textId="14964AF0" w:rsidR="006D7391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/>
                <w:noProof/>
                <w:lang w:val="en-HK" w:eastAsia="zh-CN"/>
              </w:rPr>
            </w:pPr>
            <w:r>
              <w:rPr>
                <w:rFonts w:ascii="Courier" w:eastAsia="SimSun" w:hAnsi="Courier"/>
                <w:noProof/>
                <w:lang w:val="en-HK" w:eastAsia="zh-CN"/>
              </w:rPr>
              <w:t>fruits.add(</w:t>
            </w:r>
            <w:r>
              <w:rPr>
                <w:rFonts w:cstheme="minorHAnsi"/>
                <w:szCs w:val="24"/>
                <w:lang w:val="en-HK"/>
              </w:rPr>
              <w:t>“apple”</w:t>
            </w:r>
            <w:r>
              <w:rPr>
                <w:rFonts w:ascii="Courier" w:eastAsia="SimSun" w:hAnsi="Courier"/>
                <w:noProof/>
                <w:lang w:val="en-HK" w:eastAsia="zh-CN"/>
              </w:rPr>
              <w:t>);</w:t>
            </w:r>
          </w:p>
          <w:p w14:paraId="2832BFBC" w14:textId="343789E8" w:rsidR="00410BD8" w:rsidRPr="00410BD8" w:rsidRDefault="00410BD8" w:rsidP="00410B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 w:hint="eastAsia"/>
                <w:noProof/>
                <w:lang w:val="en-HK" w:eastAsia="zh-CN"/>
              </w:rPr>
            </w:pPr>
            <w:r>
              <w:rPr>
                <w:rFonts w:ascii="Courier" w:eastAsia="SimSun" w:hAnsi="Courier"/>
                <w:noProof/>
                <w:lang w:val="en-HK" w:eastAsia="zh-CN"/>
              </w:rPr>
              <w:lastRenderedPageBreak/>
              <w:t>fruits.add(</w:t>
            </w:r>
            <w:r>
              <w:rPr>
                <w:rFonts w:cstheme="minorHAnsi"/>
                <w:szCs w:val="24"/>
                <w:lang w:val="en-HK"/>
              </w:rPr>
              <w:t>“orange”</w:t>
            </w:r>
            <w:r>
              <w:rPr>
                <w:rFonts w:ascii="Courier" w:eastAsia="SimSun" w:hAnsi="Courier"/>
                <w:noProof/>
                <w:lang w:val="en-HK" w:eastAsia="zh-CN"/>
              </w:rPr>
              <w:t>);</w:t>
            </w:r>
          </w:p>
          <w:p w14:paraId="64C59CFF" w14:textId="466F0A01" w:rsidR="00410BD8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/>
                <w:noProof/>
                <w:lang w:val="en-HK" w:eastAsia="zh-CN"/>
              </w:rPr>
            </w:pPr>
          </w:p>
          <w:p w14:paraId="1902A637" w14:textId="24F6BE1E" w:rsidR="00410BD8" w:rsidRPr="00410BD8" w:rsidRDefault="00410BD8" w:rsidP="00410B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 w:hint="eastAsia"/>
                <w:noProof/>
                <w:lang w:val="en-HK" w:eastAsia="zh-CN"/>
              </w:rPr>
            </w:pPr>
            <w:r>
              <w:rPr>
                <w:rFonts w:ascii="Courier" w:eastAsia="SimSun" w:hAnsi="Courier"/>
                <w:noProof/>
                <w:lang w:val="en-HK" w:eastAsia="zh-CN"/>
              </w:rPr>
              <w:t>fruits.add(</w:t>
            </w:r>
            <w:r>
              <w:rPr>
                <w:rFonts w:cstheme="minorHAnsi"/>
                <w:szCs w:val="24"/>
                <w:lang w:val="en-HK"/>
              </w:rPr>
              <w:t>“banana”</w:t>
            </w:r>
            <w:r>
              <w:rPr>
                <w:rFonts w:ascii="Courier" w:eastAsia="SimSun" w:hAnsi="Courier"/>
                <w:noProof/>
                <w:lang w:val="en-HK" w:eastAsia="zh-CN"/>
              </w:rPr>
              <w:t>);</w:t>
            </w:r>
          </w:p>
          <w:p w14:paraId="2CDF9923" w14:textId="5BA4DB80" w:rsidR="00410BD8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/>
                <w:noProof/>
                <w:lang w:val="en-HK" w:eastAsia="zh-CN"/>
              </w:rPr>
            </w:pPr>
          </w:p>
          <w:p w14:paraId="49AF0C60" w14:textId="38FC07E0" w:rsidR="00410BD8" w:rsidRPr="00410BD8" w:rsidRDefault="00410BD8" w:rsidP="00410B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 w:hint="eastAsia"/>
                <w:noProof/>
                <w:lang w:val="en-HK" w:eastAsia="zh-CN"/>
              </w:rPr>
            </w:pPr>
            <w:r>
              <w:rPr>
                <w:rFonts w:ascii="Courier" w:eastAsia="SimSun" w:hAnsi="Courier"/>
                <w:noProof/>
                <w:lang w:val="en-HK" w:eastAsia="zh-CN"/>
              </w:rPr>
              <w:t>fruits.add(</w:t>
            </w:r>
            <w:r>
              <w:rPr>
                <w:rFonts w:cstheme="minorHAnsi"/>
                <w:szCs w:val="24"/>
                <w:lang w:val="en-HK"/>
              </w:rPr>
              <w:t>“strawberry”</w:t>
            </w:r>
            <w:r>
              <w:rPr>
                <w:rFonts w:ascii="Courier" w:eastAsia="SimSun" w:hAnsi="Courier"/>
                <w:noProof/>
                <w:lang w:val="en-HK" w:eastAsia="zh-CN"/>
              </w:rPr>
              <w:t>);</w:t>
            </w:r>
          </w:p>
          <w:p w14:paraId="5E85AF9D" w14:textId="77777777" w:rsidR="00410BD8" w:rsidRPr="00410BD8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 w:hint="eastAsia"/>
                <w:noProof/>
                <w:lang w:val="en-HK" w:eastAsia="zh-CN"/>
              </w:rPr>
            </w:pPr>
          </w:p>
          <w:p w14:paraId="0F198B56" w14:textId="77777777" w:rsidR="00410BD8" w:rsidRDefault="00410BD8" w:rsidP="00410B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/>
                <w:noProof/>
                <w:lang w:val="en-HK" w:eastAsia="zh-CN"/>
              </w:rPr>
            </w:pPr>
          </w:p>
          <w:p w14:paraId="620318A3" w14:textId="1B481581" w:rsidR="00410BD8" w:rsidRPr="00410BD8" w:rsidRDefault="00410BD8" w:rsidP="00410BD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eastAsia="SimSun" w:hAnsi="Courier" w:hint="eastAsia"/>
                <w:noProof/>
                <w:lang w:val="en-HK" w:eastAsia="zh-CN"/>
              </w:rPr>
            </w:pPr>
            <w:r>
              <w:rPr>
                <w:rFonts w:ascii="Courier" w:eastAsia="SimSun" w:hAnsi="Courier"/>
                <w:noProof/>
                <w:lang w:val="en-HK" w:eastAsia="zh-CN"/>
              </w:rPr>
              <w:t>fruits.add(</w:t>
            </w:r>
            <w:r>
              <w:rPr>
                <w:rFonts w:cstheme="minorHAnsi"/>
                <w:szCs w:val="24"/>
                <w:lang w:val="en-HK"/>
              </w:rPr>
              <w:t>“kiwi”</w:t>
            </w:r>
            <w:r>
              <w:rPr>
                <w:rFonts w:ascii="Courier" w:eastAsia="SimSun" w:hAnsi="Courier"/>
                <w:noProof/>
                <w:lang w:val="en-HK" w:eastAsia="zh-CN"/>
              </w:rPr>
              <w:t>);</w:t>
            </w:r>
          </w:p>
          <w:p w14:paraId="3C283D92" w14:textId="77777777" w:rsidR="006D7391" w:rsidRPr="00410BD8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ECECF0C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EE9E45E" w14:textId="77777777" w:rsidR="006D7391" w:rsidRPr="00A97AFF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BD35EA0" w14:textId="77777777" w:rsidR="006D7391" w:rsidRDefault="006D7391" w:rsidP="006D73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6E1FFCF" w14:textId="77777777" w:rsidR="006D7391" w:rsidRPr="0017183C" w:rsidRDefault="006D7391" w:rsidP="006D739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(s) to print the element with index 3 in the </w:t>
      </w:r>
      <w:proofErr w:type="spellStart"/>
      <w:r>
        <w:rPr>
          <w:rFonts w:cstheme="minorHAnsi"/>
          <w:szCs w:val="24"/>
          <w:lang w:val="en-HK"/>
        </w:rPr>
        <w:t>ArrayList</w:t>
      </w:r>
      <w:proofErr w:type="spellEnd"/>
      <w:r>
        <w:rPr>
          <w:rFonts w:cstheme="minorHAnsi"/>
          <w:szCs w:val="24"/>
          <w:lang w:val="en-HK"/>
        </w:rPr>
        <w:t>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356"/>
      </w:tblGrid>
      <w:tr w:rsidR="006D7391" w14:paraId="3511B156" w14:textId="77777777" w:rsidTr="00043BDB">
        <w:tc>
          <w:tcPr>
            <w:tcW w:w="9356" w:type="dxa"/>
          </w:tcPr>
          <w:p w14:paraId="471F8064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hAnsi="Courier"/>
                <w:noProof/>
                <w:lang w:val="en-HK"/>
              </w:rPr>
            </w:pPr>
          </w:p>
          <w:p w14:paraId="1E8D4E27" w14:textId="7F142782" w:rsidR="006D7391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S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 xml:space="preserve">tring fruit = </w:t>
            </w:r>
            <w:proofErr w:type="spellStart"/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fruits.get</w:t>
            </w:r>
            <w:proofErr w:type="spell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(</w:t>
            </w:r>
            <w:proofErr w:type="gram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3);</w:t>
            </w:r>
          </w:p>
          <w:p w14:paraId="433CA7C8" w14:textId="64949173" w:rsidR="00410BD8" w:rsidRPr="00410BD8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</w:pPr>
            <w:proofErr w:type="spellStart"/>
            <w:r>
              <w:rPr>
                <w:rFonts w:ascii="Courier New" w:eastAsia="SimSun" w:hAnsi="Courier New" w:cs="Courier New" w:hint="eastAsia"/>
                <w:color w:val="000000"/>
                <w:szCs w:val="18"/>
                <w:lang w:val="en-HK" w:eastAsia="zh-CN"/>
              </w:rPr>
              <w:t>S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ystem.out.println</w:t>
            </w:r>
            <w:proofErr w:type="spellEnd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(fruit</w:t>
            </w:r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);</w:t>
            </w:r>
            <w:proofErr w:type="gramEnd"/>
          </w:p>
          <w:p w14:paraId="2DFBEF22" w14:textId="77777777" w:rsidR="006D7391" w:rsidRPr="00A97AFF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2CCFCBF" w14:textId="77777777" w:rsidR="006D7391" w:rsidRDefault="006D7391" w:rsidP="006D73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0D08F053" w14:textId="77777777" w:rsidR="006D7391" w:rsidRPr="0017183C" w:rsidRDefault="006D7391" w:rsidP="006D739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(s) to remove element with index 2 in the </w:t>
      </w:r>
      <w:proofErr w:type="spellStart"/>
      <w:r>
        <w:rPr>
          <w:rFonts w:cstheme="minorHAnsi"/>
          <w:szCs w:val="24"/>
          <w:lang w:val="en-HK"/>
        </w:rPr>
        <w:t>ArrayList</w:t>
      </w:r>
      <w:proofErr w:type="spellEnd"/>
      <w:r>
        <w:rPr>
          <w:rFonts w:cstheme="minorHAnsi"/>
          <w:szCs w:val="24"/>
          <w:lang w:val="en-HK"/>
        </w:rPr>
        <w:t>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356"/>
      </w:tblGrid>
      <w:tr w:rsidR="006D7391" w14:paraId="1169BC49" w14:textId="77777777" w:rsidTr="00043BDB">
        <w:tc>
          <w:tcPr>
            <w:tcW w:w="9356" w:type="dxa"/>
          </w:tcPr>
          <w:p w14:paraId="2AF857D4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hAnsi="Courier"/>
                <w:noProof/>
                <w:lang w:val="en-HK"/>
              </w:rPr>
            </w:pPr>
          </w:p>
          <w:p w14:paraId="144E28EA" w14:textId="39B9BEEA" w:rsidR="006D7391" w:rsidRDefault="00410BD8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hAnsi="Courier"/>
                <w:noProof/>
                <w:lang w:val="en-HK"/>
              </w:rPr>
            </w:pPr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fruits</w:t>
            </w:r>
            <w:r>
              <w:t xml:space="preserve"> </w:t>
            </w:r>
            <w:r>
              <w:t>.remove</w:t>
            </w:r>
            <w:proofErr w:type="gramEnd"/>
            <w:r>
              <w:t>(2);</w:t>
            </w:r>
          </w:p>
          <w:p w14:paraId="1584597D" w14:textId="77777777" w:rsidR="006D7391" w:rsidRPr="00A97AFF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068EA44" w14:textId="77777777" w:rsidR="006D7391" w:rsidRDefault="006D7391" w:rsidP="006D7391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3EFF533" w14:textId="77777777" w:rsidR="006D7391" w:rsidRPr="0017183C" w:rsidRDefault="006D7391" w:rsidP="006D739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(s) to print all the element in the </w:t>
      </w:r>
      <w:proofErr w:type="spellStart"/>
      <w:r>
        <w:rPr>
          <w:rFonts w:cstheme="minorHAnsi"/>
          <w:szCs w:val="24"/>
          <w:lang w:val="en-HK"/>
        </w:rPr>
        <w:t>ArrayList</w:t>
      </w:r>
      <w:proofErr w:type="spellEnd"/>
      <w:r>
        <w:rPr>
          <w:rFonts w:cstheme="minorHAnsi"/>
          <w:szCs w:val="24"/>
          <w:lang w:val="en-HK"/>
        </w:rPr>
        <w:t>.</w:t>
      </w:r>
    </w:p>
    <w:tbl>
      <w:tblPr>
        <w:tblStyle w:val="TableGrid"/>
        <w:tblpPr w:leftFromText="180" w:rightFromText="180" w:vertAnchor="text" w:horzAnchor="margin" w:tblpX="367" w:tblpY="109"/>
        <w:tblW w:w="0" w:type="auto"/>
        <w:tblLook w:val="04A0" w:firstRow="1" w:lastRow="0" w:firstColumn="1" w:lastColumn="0" w:noHBand="0" w:noVBand="1"/>
      </w:tblPr>
      <w:tblGrid>
        <w:gridCol w:w="9356"/>
      </w:tblGrid>
      <w:tr w:rsidR="006D7391" w14:paraId="4FEE08B9" w14:textId="77777777" w:rsidTr="00043BDB">
        <w:tc>
          <w:tcPr>
            <w:tcW w:w="9356" w:type="dxa"/>
          </w:tcPr>
          <w:p w14:paraId="579E9A74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" w:hAnsi="Courier"/>
                <w:noProof/>
                <w:lang w:val="en-HK"/>
              </w:rPr>
            </w:pPr>
          </w:p>
          <w:p w14:paraId="5EE6A0F9" w14:textId="36DB45CB" w:rsidR="00410BD8" w:rsidRPr="00410BD8" w:rsidRDefault="00410BD8" w:rsidP="00410BD8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12"/>
              <w:jc w:val="left"/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</w:pP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 xml:space="preserve">for (int </w:t>
            </w:r>
            <w:proofErr w:type="spell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i</w:t>
            </w:r>
            <w:proofErr w:type="spell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 xml:space="preserve"> = 0; </w:t>
            </w:r>
            <w:proofErr w:type="spell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i</w:t>
            </w:r>
            <w:proofErr w:type="spell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 xml:space="preserve"> &lt; </w:t>
            </w:r>
            <w:proofErr w:type="gramStart"/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fruits</w:t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.size</w:t>
            </w:r>
            <w:proofErr w:type="gram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();</w:t>
            </w:r>
            <w:proofErr w:type="spell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i</w:t>
            </w:r>
            <w:proofErr w:type="spell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 xml:space="preserve">++) </w:t>
            </w:r>
          </w:p>
          <w:p w14:paraId="50BA657F" w14:textId="77777777" w:rsidR="00410BD8" w:rsidRPr="00410BD8" w:rsidRDefault="00410BD8" w:rsidP="00410BD8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12"/>
              <w:jc w:val="left"/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</w:pP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  <w:t xml:space="preserve">      { </w:t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  <w:t xml:space="preserve">      </w:t>
            </w:r>
          </w:p>
          <w:p w14:paraId="19D48857" w14:textId="07CBB19F" w:rsidR="00410BD8" w:rsidRPr="00410BD8" w:rsidRDefault="00410BD8" w:rsidP="00410BD8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12"/>
              <w:jc w:val="left"/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</w:pP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  <w:t xml:space="preserve">          </w:t>
            </w:r>
            <w:proofErr w:type="spell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System.out.println</w:t>
            </w:r>
            <w:proofErr w:type="spell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(</w:t>
            </w:r>
            <w:r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  <w:t>fruits</w:t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.get(</w:t>
            </w:r>
            <w:proofErr w:type="spell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i</w:t>
            </w:r>
            <w:proofErr w:type="spell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)</w:t>
            </w:r>
            <w:proofErr w:type="gramStart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>);</w:t>
            </w:r>
            <w:proofErr w:type="gramEnd"/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 xml:space="preserve"> </w:t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</w: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</w:r>
          </w:p>
          <w:p w14:paraId="097F24DC" w14:textId="77777777" w:rsidR="00410BD8" w:rsidRPr="00410BD8" w:rsidRDefault="00410BD8" w:rsidP="00410BD8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12"/>
              <w:jc w:val="left"/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</w:pPr>
            <w:r w:rsidRPr="00410BD8">
              <w:rPr>
                <w:rFonts w:ascii="inherit" w:eastAsia="Times New Roman" w:hAnsi="inherit" w:cs="Courier New"/>
                <w:color w:val="474747"/>
                <w:kern w:val="0"/>
                <w:sz w:val="27"/>
                <w:szCs w:val="27"/>
              </w:rPr>
              <w:tab/>
              <w:t xml:space="preserve">      }   </w:t>
            </w:r>
          </w:p>
          <w:p w14:paraId="7A982C2E" w14:textId="77777777" w:rsidR="006D7391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AE3CAF6" w14:textId="77777777" w:rsidR="006D7391" w:rsidRPr="00A97AFF" w:rsidRDefault="006D7391" w:rsidP="00043B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9D17460" w14:textId="77777777" w:rsidR="006D7391" w:rsidRDefault="006D7391" w:rsidP="006D7391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3820A311" w14:textId="0234263F" w:rsidR="00BD5C27" w:rsidRDefault="006D7391" w:rsidP="006D7391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br w:type="page"/>
      </w:r>
    </w:p>
    <w:p w14:paraId="46B6894F" w14:textId="5629E377" w:rsidR="006451C0" w:rsidRPr="003F21B6" w:rsidRDefault="006451C0" w:rsidP="006451C0">
      <w:pPr>
        <w:keepNext/>
        <w:keepLines/>
        <w:spacing w:before="200"/>
        <w:outlineLvl w:val="1"/>
        <w:rPr>
          <w:rFonts w:ascii="Calibri" w:eastAsia="新細明體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63BE7F47" w14:textId="77777777" w:rsidR="006451C0" w:rsidRDefault="006451C0" w:rsidP="006451C0">
      <w:pPr>
        <w:pStyle w:val="Default"/>
        <w:ind w:left="360"/>
      </w:pPr>
    </w:p>
    <w:p w14:paraId="1E25AFFF" w14:textId="77777777" w:rsidR="006451C0" w:rsidRPr="00A5797F" w:rsidRDefault="006451C0" w:rsidP="006451C0">
      <w:pPr>
        <w:pStyle w:val="Default"/>
        <w:numPr>
          <w:ilvl w:val="0"/>
          <w:numId w:val="1"/>
        </w:numPr>
        <w:ind w:left="567" w:hanging="567"/>
        <w:jc w:val="both"/>
        <w:rPr>
          <w:rFonts w:cstheme="minorHAnsi"/>
        </w:rPr>
      </w:pPr>
      <w:proofErr w:type="spellStart"/>
      <w:r w:rsidRPr="00A5797F">
        <w:rPr>
          <w:rFonts w:cstheme="minorHAnsi"/>
        </w:rPr>
        <w:t>Bravaco</w:t>
      </w:r>
      <w:proofErr w:type="spellEnd"/>
      <w:r w:rsidRPr="00A5797F">
        <w:rPr>
          <w:rFonts w:cstheme="minorHAnsi"/>
        </w:rPr>
        <w:t xml:space="preserve">, R., &amp; Simonson, C. (2009). </w:t>
      </w:r>
      <w:r w:rsidRPr="00A5797F">
        <w:rPr>
          <w:rFonts w:cstheme="minorHAnsi"/>
          <w:i/>
        </w:rPr>
        <w:t>Java programming: From the ground up</w:t>
      </w:r>
      <w:r w:rsidRPr="00A5797F">
        <w:rPr>
          <w:rFonts w:cstheme="minorHAnsi"/>
        </w:rPr>
        <w:t xml:space="preserve">. Dubuque, IA: McGraw-Hill. </w:t>
      </w:r>
    </w:p>
    <w:p w14:paraId="26DD7E03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1A3811A8" w14:textId="77777777" w:rsidR="006451C0" w:rsidRPr="008E1B54" w:rsidRDefault="006451C0" w:rsidP="006451C0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740A2854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44BA179A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322836C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4BCB37BB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>, H. (  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4E25D1EE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BF37ED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756B13C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03DA398B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65DE4ECE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Zakhour</w:t>
      </w:r>
      <w:proofErr w:type="spellEnd"/>
      <w:r w:rsidRPr="008E1B54">
        <w:rPr>
          <w:rFonts w:cstheme="minorHAnsi"/>
          <w:szCs w:val="24"/>
          <w:lang w:val="en-HK"/>
        </w:rPr>
        <w:t xml:space="preserve">, S., Kannan, S., &amp; Gallardo, R. (2013). </w:t>
      </w:r>
      <w:r w:rsidRPr="008E1B54">
        <w:rPr>
          <w:rFonts w:cstheme="minorHAnsi"/>
          <w:i/>
          <w:szCs w:val="24"/>
          <w:lang w:val="en-HK"/>
        </w:rPr>
        <w:t>The Java tutorial: A short course on the basics (5th ed.)</w:t>
      </w:r>
      <w:r w:rsidRPr="008E1B54">
        <w:rPr>
          <w:rFonts w:cstheme="minorHAnsi"/>
          <w:szCs w:val="24"/>
          <w:lang w:val="en-HK"/>
        </w:rPr>
        <w:t>.</w:t>
      </w:r>
    </w:p>
    <w:p w14:paraId="1C820F5A" w14:textId="77777777" w:rsidR="006451C0" w:rsidRPr="00806C1D" w:rsidRDefault="006451C0" w:rsidP="006451C0"/>
    <w:sectPr w:rsidR="006451C0" w:rsidRPr="00806C1D" w:rsidSect="00307C55">
      <w:headerReference w:type="default" r:id="rId21"/>
      <w:footerReference w:type="default" r:id="rId22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914C7" w14:textId="77777777" w:rsidR="003D4B59" w:rsidRDefault="003D4B59" w:rsidP="005C48C8">
      <w:r>
        <w:separator/>
      </w:r>
    </w:p>
  </w:endnote>
  <w:endnote w:type="continuationSeparator" w:id="0">
    <w:p w14:paraId="2A5BDD0F" w14:textId="77777777" w:rsidR="003D4B59" w:rsidRDefault="003D4B59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741B97" w:rsidRDefault="00741B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741B97" w:rsidRDefault="00741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DFC32" w14:textId="77777777" w:rsidR="003D4B59" w:rsidRDefault="003D4B59" w:rsidP="005C48C8">
      <w:r>
        <w:separator/>
      </w:r>
    </w:p>
  </w:footnote>
  <w:footnote w:type="continuationSeparator" w:id="0">
    <w:p w14:paraId="5BAF8DD8" w14:textId="77777777" w:rsidR="003D4B59" w:rsidRDefault="003D4B59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741B97" w:rsidRDefault="00741B97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BC5FDA"/>
    <w:multiLevelType w:val="hybridMultilevel"/>
    <w:tmpl w:val="17C2E6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836462"/>
    <w:multiLevelType w:val="hybridMultilevel"/>
    <w:tmpl w:val="8F0E6FB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6500EF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5B5A2B"/>
    <w:multiLevelType w:val="hybridMultilevel"/>
    <w:tmpl w:val="60366030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6D1677"/>
    <w:multiLevelType w:val="hybridMultilevel"/>
    <w:tmpl w:val="FAEE2C3A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A01C65"/>
    <w:multiLevelType w:val="hybridMultilevel"/>
    <w:tmpl w:val="ECB0E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447F64"/>
    <w:multiLevelType w:val="hybridMultilevel"/>
    <w:tmpl w:val="028869A8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B4910C2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6A328A6"/>
    <w:multiLevelType w:val="hybridMultilevel"/>
    <w:tmpl w:val="3716B7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BC2E92"/>
    <w:multiLevelType w:val="hybridMultilevel"/>
    <w:tmpl w:val="E530110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A91545"/>
    <w:multiLevelType w:val="hybridMultilevel"/>
    <w:tmpl w:val="42EEFC0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A234E2"/>
    <w:multiLevelType w:val="hybridMultilevel"/>
    <w:tmpl w:val="B8FAF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422C0">
      <w:start w:val="25"/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BB1410"/>
    <w:multiLevelType w:val="hybridMultilevel"/>
    <w:tmpl w:val="A2760D6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DE5D75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8"/>
  </w:num>
  <w:num w:numId="3">
    <w:abstractNumId w:val="10"/>
  </w:num>
  <w:num w:numId="4">
    <w:abstractNumId w:val="0"/>
  </w:num>
  <w:num w:numId="5">
    <w:abstractNumId w:val="2"/>
  </w:num>
  <w:num w:numId="6">
    <w:abstractNumId w:val="17"/>
  </w:num>
  <w:num w:numId="7">
    <w:abstractNumId w:val="7"/>
  </w:num>
  <w:num w:numId="8">
    <w:abstractNumId w:val="16"/>
  </w:num>
  <w:num w:numId="9">
    <w:abstractNumId w:val="15"/>
  </w:num>
  <w:num w:numId="10">
    <w:abstractNumId w:val="4"/>
  </w:num>
  <w:num w:numId="11">
    <w:abstractNumId w:val="12"/>
  </w:num>
  <w:num w:numId="12">
    <w:abstractNumId w:val="9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</w:num>
  <w:num w:numId="16">
    <w:abstractNumId w:val="5"/>
  </w:num>
  <w:num w:numId="17">
    <w:abstractNumId w:val="6"/>
  </w:num>
  <w:num w:numId="18">
    <w:abstractNumId w:val="13"/>
  </w:num>
  <w:num w:numId="19">
    <w:abstractNumId w:val="11"/>
  </w:num>
  <w:num w:numId="20">
    <w:abstractNumId w:val="1"/>
  </w:num>
  <w:num w:numId="21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NqkFAIDNqX8tAAAA"/>
  </w:docVars>
  <w:rsids>
    <w:rsidRoot w:val="005C48C8"/>
    <w:rsid w:val="00002587"/>
    <w:rsid w:val="00005841"/>
    <w:rsid w:val="0000598D"/>
    <w:rsid w:val="00017B09"/>
    <w:rsid w:val="000208F2"/>
    <w:rsid w:val="000227D2"/>
    <w:rsid w:val="000230B8"/>
    <w:rsid w:val="00024D8E"/>
    <w:rsid w:val="000253FC"/>
    <w:rsid w:val="0002608A"/>
    <w:rsid w:val="0002765C"/>
    <w:rsid w:val="00030216"/>
    <w:rsid w:val="00032D72"/>
    <w:rsid w:val="00033FC8"/>
    <w:rsid w:val="00034001"/>
    <w:rsid w:val="00034A41"/>
    <w:rsid w:val="00035EC6"/>
    <w:rsid w:val="00040BC9"/>
    <w:rsid w:val="0004232D"/>
    <w:rsid w:val="00044B72"/>
    <w:rsid w:val="00044D78"/>
    <w:rsid w:val="00046BF0"/>
    <w:rsid w:val="00050026"/>
    <w:rsid w:val="00051F47"/>
    <w:rsid w:val="000549EE"/>
    <w:rsid w:val="00054F22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7F29"/>
    <w:rsid w:val="000901AE"/>
    <w:rsid w:val="00090A33"/>
    <w:rsid w:val="00092A49"/>
    <w:rsid w:val="0009502A"/>
    <w:rsid w:val="00097B8F"/>
    <w:rsid w:val="000A1106"/>
    <w:rsid w:val="000A6468"/>
    <w:rsid w:val="000A7436"/>
    <w:rsid w:val="000B1FBE"/>
    <w:rsid w:val="000B37CA"/>
    <w:rsid w:val="000B4452"/>
    <w:rsid w:val="000B6306"/>
    <w:rsid w:val="000B744E"/>
    <w:rsid w:val="000B785F"/>
    <w:rsid w:val="000C21D6"/>
    <w:rsid w:val="000C32E9"/>
    <w:rsid w:val="000C37D2"/>
    <w:rsid w:val="000C413F"/>
    <w:rsid w:val="000C681D"/>
    <w:rsid w:val="000C7C68"/>
    <w:rsid w:val="000D2D7C"/>
    <w:rsid w:val="000D32F4"/>
    <w:rsid w:val="000D67C3"/>
    <w:rsid w:val="000D788E"/>
    <w:rsid w:val="000E03C3"/>
    <w:rsid w:val="000E0D79"/>
    <w:rsid w:val="000E1C0A"/>
    <w:rsid w:val="000E4662"/>
    <w:rsid w:val="000E58A5"/>
    <w:rsid w:val="000E6EC3"/>
    <w:rsid w:val="000F1786"/>
    <w:rsid w:val="000F247B"/>
    <w:rsid w:val="000F2B3D"/>
    <w:rsid w:val="000F50D0"/>
    <w:rsid w:val="000F50E8"/>
    <w:rsid w:val="0010492F"/>
    <w:rsid w:val="00106519"/>
    <w:rsid w:val="00107249"/>
    <w:rsid w:val="001075CA"/>
    <w:rsid w:val="00107EAE"/>
    <w:rsid w:val="001102B9"/>
    <w:rsid w:val="001124AB"/>
    <w:rsid w:val="0011467D"/>
    <w:rsid w:val="0012030A"/>
    <w:rsid w:val="00120A65"/>
    <w:rsid w:val="001222DE"/>
    <w:rsid w:val="0012260D"/>
    <w:rsid w:val="0012540E"/>
    <w:rsid w:val="00125F1F"/>
    <w:rsid w:val="001261B0"/>
    <w:rsid w:val="00130C8A"/>
    <w:rsid w:val="00131930"/>
    <w:rsid w:val="001335C6"/>
    <w:rsid w:val="00134A46"/>
    <w:rsid w:val="001359CE"/>
    <w:rsid w:val="001362B1"/>
    <w:rsid w:val="001369BC"/>
    <w:rsid w:val="00136BA5"/>
    <w:rsid w:val="001378AC"/>
    <w:rsid w:val="001400DA"/>
    <w:rsid w:val="001406F0"/>
    <w:rsid w:val="00141E23"/>
    <w:rsid w:val="00142E93"/>
    <w:rsid w:val="001456CF"/>
    <w:rsid w:val="00151FDE"/>
    <w:rsid w:val="00156894"/>
    <w:rsid w:val="00157B91"/>
    <w:rsid w:val="00160878"/>
    <w:rsid w:val="0016268D"/>
    <w:rsid w:val="00162CAB"/>
    <w:rsid w:val="00163406"/>
    <w:rsid w:val="00163FD5"/>
    <w:rsid w:val="00165058"/>
    <w:rsid w:val="00166A96"/>
    <w:rsid w:val="0016711F"/>
    <w:rsid w:val="0017183C"/>
    <w:rsid w:val="00173411"/>
    <w:rsid w:val="00174372"/>
    <w:rsid w:val="00175841"/>
    <w:rsid w:val="00176773"/>
    <w:rsid w:val="00177924"/>
    <w:rsid w:val="00183AE1"/>
    <w:rsid w:val="00183C8F"/>
    <w:rsid w:val="0018730E"/>
    <w:rsid w:val="001957EE"/>
    <w:rsid w:val="001962AD"/>
    <w:rsid w:val="00196906"/>
    <w:rsid w:val="00196E50"/>
    <w:rsid w:val="00196F6C"/>
    <w:rsid w:val="00197FA0"/>
    <w:rsid w:val="001A1536"/>
    <w:rsid w:val="001A157D"/>
    <w:rsid w:val="001A3D76"/>
    <w:rsid w:val="001A6B86"/>
    <w:rsid w:val="001B1A7B"/>
    <w:rsid w:val="001B1F0F"/>
    <w:rsid w:val="001B2CEF"/>
    <w:rsid w:val="001B30BB"/>
    <w:rsid w:val="001B4013"/>
    <w:rsid w:val="001B4B60"/>
    <w:rsid w:val="001C24AC"/>
    <w:rsid w:val="001C254B"/>
    <w:rsid w:val="001C3652"/>
    <w:rsid w:val="001C4384"/>
    <w:rsid w:val="001C5979"/>
    <w:rsid w:val="001D10C1"/>
    <w:rsid w:val="001E057A"/>
    <w:rsid w:val="001E1CCC"/>
    <w:rsid w:val="001E66D6"/>
    <w:rsid w:val="001F0C75"/>
    <w:rsid w:val="001F1057"/>
    <w:rsid w:val="001F20FF"/>
    <w:rsid w:val="001F4C39"/>
    <w:rsid w:val="001F595D"/>
    <w:rsid w:val="0020037D"/>
    <w:rsid w:val="00200CEA"/>
    <w:rsid w:val="00202205"/>
    <w:rsid w:val="00203ED6"/>
    <w:rsid w:val="00207A4E"/>
    <w:rsid w:val="00210C77"/>
    <w:rsid w:val="00211608"/>
    <w:rsid w:val="00212EC2"/>
    <w:rsid w:val="00213891"/>
    <w:rsid w:val="002148D6"/>
    <w:rsid w:val="00214D08"/>
    <w:rsid w:val="0021650B"/>
    <w:rsid w:val="00216CB8"/>
    <w:rsid w:val="0022724C"/>
    <w:rsid w:val="00227367"/>
    <w:rsid w:val="00230518"/>
    <w:rsid w:val="00233571"/>
    <w:rsid w:val="00233E1C"/>
    <w:rsid w:val="00236DA7"/>
    <w:rsid w:val="00241DF7"/>
    <w:rsid w:val="002447D2"/>
    <w:rsid w:val="00246342"/>
    <w:rsid w:val="00247E29"/>
    <w:rsid w:val="00252CDB"/>
    <w:rsid w:val="0025390B"/>
    <w:rsid w:val="00253975"/>
    <w:rsid w:val="00257BEC"/>
    <w:rsid w:val="00260C0E"/>
    <w:rsid w:val="00262981"/>
    <w:rsid w:val="00262FB1"/>
    <w:rsid w:val="00265721"/>
    <w:rsid w:val="00266E28"/>
    <w:rsid w:val="00267067"/>
    <w:rsid w:val="00267B25"/>
    <w:rsid w:val="00271F04"/>
    <w:rsid w:val="00272127"/>
    <w:rsid w:val="002733D4"/>
    <w:rsid w:val="002820B2"/>
    <w:rsid w:val="002821FD"/>
    <w:rsid w:val="00282816"/>
    <w:rsid w:val="00285DEF"/>
    <w:rsid w:val="00290AFF"/>
    <w:rsid w:val="0029121A"/>
    <w:rsid w:val="002925FB"/>
    <w:rsid w:val="0029290F"/>
    <w:rsid w:val="002A3986"/>
    <w:rsid w:val="002A3AB7"/>
    <w:rsid w:val="002A48CD"/>
    <w:rsid w:val="002A6F04"/>
    <w:rsid w:val="002A7F74"/>
    <w:rsid w:val="002B0364"/>
    <w:rsid w:val="002B48D4"/>
    <w:rsid w:val="002B778E"/>
    <w:rsid w:val="002B7FFB"/>
    <w:rsid w:val="002C06DE"/>
    <w:rsid w:val="002C39AC"/>
    <w:rsid w:val="002C3A9A"/>
    <w:rsid w:val="002C4A5B"/>
    <w:rsid w:val="002C7C95"/>
    <w:rsid w:val="002D2A72"/>
    <w:rsid w:val="002D4EAF"/>
    <w:rsid w:val="002D615F"/>
    <w:rsid w:val="002D7DA5"/>
    <w:rsid w:val="002E5C1B"/>
    <w:rsid w:val="002F1F0E"/>
    <w:rsid w:val="002F3891"/>
    <w:rsid w:val="002F4F47"/>
    <w:rsid w:val="002F5BE2"/>
    <w:rsid w:val="002F67BC"/>
    <w:rsid w:val="002F7700"/>
    <w:rsid w:val="00300460"/>
    <w:rsid w:val="00302E7C"/>
    <w:rsid w:val="00307C55"/>
    <w:rsid w:val="003151E9"/>
    <w:rsid w:val="003178D1"/>
    <w:rsid w:val="00317C86"/>
    <w:rsid w:val="00327767"/>
    <w:rsid w:val="00327B75"/>
    <w:rsid w:val="0033052A"/>
    <w:rsid w:val="00334808"/>
    <w:rsid w:val="0033683C"/>
    <w:rsid w:val="003375DC"/>
    <w:rsid w:val="00340CD6"/>
    <w:rsid w:val="003450B6"/>
    <w:rsid w:val="00345E45"/>
    <w:rsid w:val="00346E40"/>
    <w:rsid w:val="00347AE2"/>
    <w:rsid w:val="003514DB"/>
    <w:rsid w:val="003557A5"/>
    <w:rsid w:val="00356CDD"/>
    <w:rsid w:val="00361CC4"/>
    <w:rsid w:val="00362E1D"/>
    <w:rsid w:val="003643F9"/>
    <w:rsid w:val="00365DFD"/>
    <w:rsid w:val="003666B4"/>
    <w:rsid w:val="003714E5"/>
    <w:rsid w:val="00372735"/>
    <w:rsid w:val="003737AE"/>
    <w:rsid w:val="0038121C"/>
    <w:rsid w:val="003812FA"/>
    <w:rsid w:val="003825BF"/>
    <w:rsid w:val="003834F8"/>
    <w:rsid w:val="00385DFF"/>
    <w:rsid w:val="00387766"/>
    <w:rsid w:val="00390B04"/>
    <w:rsid w:val="00393772"/>
    <w:rsid w:val="00397B68"/>
    <w:rsid w:val="003A1C79"/>
    <w:rsid w:val="003A21DB"/>
    <w:rsid w:val="003A3645"/>
    <w:rsid w:val="003A550D"/>
    <w:rsid w:val="003A76AB"/>
    <w:rsid w:val="003B1658"/>
    <w:rsid w:val="003B3B63"/>
    <w:rsid w:val="003B4BCC"/>
    <w:rsid w:val="003B5006"/>
    <w:rsid w:val="003B768A"/>
    <w:rsid w:val="003B7F87"/>
    <w:rsid w:val="003C065E"/>
    <w:rsid w:val="003C2771"/>
    <w:rsid w:val="003C4ED1"/>
    <w:rsid w:val="003C5A38"/>
    <w:rsid w:val="003C5ACE"/>
    <w:rsid w:val="003C7DD6"/>
    <w:rsid w:val="003D02DD"/>
    <w:rsid w:val="003D0B07"/>
    <w:rsid w:val="003D0C66"/>
    <w:rsid w:val="003D1D23"/>
    <w:rsid w:val="003D4B59"/>
    <w:rsid w:val="003D4F07"/>
    <w:rsid w:val="003D54B5"/>
    <w:rsid w:val="003D5CCE"/>
    <w:rsid w:val="003D6533"/>
    <w:rsid w:val="003D7859"/>
    <w:rsid w:val="003E4005"/>
    <w:rsid w:val="003E71BB"/>
    <w:rsid w:val="003E76AC"/>
    <w:rsid w:val="003E76B3"/>
    <w:rsid w:val="003F0A12"/>
    <w:rsid w:val="003F21B6"/>
    <w:rsid w:val="003F3B87"/>
    <w:rsid w:val="003F4FDB"/>
    <w:rsid w:val="003F5713"/>
    <w:rsid w:val="003F5EED"/>
    <w:rsid w:val="00401D3A"/>
    <w:rsid w:val="00402433"/>
    <w:rsid w:val="004063C2"/>
    <w:rsid w:val="00406FB8"/>
    <w:rsid w:val="00407383"/>
    <w:rsid w:val="00410BD8"/>
    <w:rsid w:val="004134F8"/>
    <w:rsid w:val="00413A03"/>
    <w:rsid w:val="00417B80"/>
    <w:rsid w:val="00430BE7"/>
    <w:rsid w:val="00433CFE"/>
    <w:rsid w:val="0043523E"/>
    <w:rsid w:val="004363C9"/>
    <w:rsid w:val="004367D4"/>
    <w:rsid w:val="00436C11"/>
    <w:rsid w:val="004403D9"/>
    <w:rsid w:val="00440D91"/>
    <w:rsid w:val="00441492"/>
    <w:rsid w:val="00442830"/>
    <w:rsid w:val="00443B1C"/>
    <w:rsid w:val="0044767C"/>
    <w:rsid w:val="004505C3"/>
    <w:rsid w:val="00451EFA"/>
    <w:rsid w:val="00451F38"/>
    <w:rsid w:val="004536EC"/>
    <w:rsid w:val="004557E4"/>
    <w:rsid w:val="00457C8E"/>
    <w:rsid w:val="004623AB"/>
    <w:rsid w:val="00464B53"/>
    <w:rsid w:val="00464DF8"/>
    <w:rsid w:val="0046749A"/>
    <w:rsid w:val="004705B8"/>
    <w:rsid w:val="004735CE"/>
    <w:rsid w:val="004739BA"/>
    <w:rsid w:val="00474922"/>
    <w:rsid w:val="0048168A"/>
    <w:rsid w:val="00482339"/>
    <w:rsid w:val="0048292A"/>
    <w:rsid w:val="00483E87"/>
    <w:rsid w:val="00484029"/>
    <w:rsid w:val="00484FF3"/>
    <w:rsid w:val="00485816"/>
    <w:rsid w:val="0048677C"/>
    <w:rsid w:val="0048734D"/>
    <w:rsid w:val="004879F4"/>
    <w:rsid w:val="00491801"/>
    <w:rsid w:val="004939C5"/>
    <w:rsid w:val="004960EE"/>
    <w:rsid w:val="00496376"/>
    <w:rsid w:val="004965FB"/>
    <w:rsid w:val="004972F1"/>
    <w:rsid w:val="004A028A"/>
    <w:rsid w:val="004A0DDC"/>
    <w:rsid w:val="004A0EDF"/>
    <w:rsid w:val="004A3352"/>
    <w:rsid w:val="004A4A34"/>
    <w:rsid w:val="004A54D3"/>
    <w:rsid w:val="004A584D"/>
    <w:rsid w:val="004A5B8A"/>
    <w:rsid w:val="004B357E"/>
    <w:rsid w:val="004B3D3B"/>
    <w:rsid w:val="004B7489"/>
    <w:rsid w:val="004C0AEF"/>
    <w:rsid w:val="004C42B7"/>
    <w:rsid w:val="004C4E68"/>
    <w:rsid w:val="004C55F8"/>
    <w:rsid w:val="004C5B7F"/>
    <w:rsid w:val="004C6293"/>
    <w:rsid w:val="004D0C90"/>
    <w:rsid w:val="004D7C36"/>
    <w:rsid w:val="004E12EF"/>
    <w:rsid w:val="004E2C84"/>
    <w:rsid w:val="004E6323"/>
    <w:rsid w:val="004F0125"/>
    <w:rsid w:val="004F1788"/>
    <w:rsid w:val="004F17D5"/>
    <w:rsid w:val="004F3AF9"/>
    <w:rsid w:val="004F48E1"/>
    <w:rsid w:val="004F6930"/>
    <w:rsid w:val="00501027"/>
    <w:rsid w:val="00501CBF"/>
    <w:rsid w:val="00506C56"/>
    <w:rsid w:val="00507088"/>
    <w:rsid w:val="00507924"/>
    <w:rsid w:val="005124AA"/>
    <w:rsid w:val="00514BE5"/>
    <w:rsid w:val="00516203"/>
    <w:rsid w:val="00517561"/>
    <w:rsid w:val="00521029"/>
    <w:rsid w:val="00523B3A"/>
    <w:rsid w:val="00523CBB"/>
    <w:rsid w:val="00526381"/>
    <w:rsid w:val="00526FBB"/>
    <w:rsid w:val="005355CB"/>
    <w:rsid w:val="00537945"/>
    <w:rsid w:val="005422CD"/>
    <w:rsid w:val="00542D8D"/>
    <w:rsid w:val="005458EC"/>
    <w:rsid w:val="00550D65"/>
    <w:rsid w:val="00551F95"/>
    <w:rsid w:val="00557759"/>
    <w:rsid w:val="00560797"/>
    <w:rsid w:val="00560FBF"/>
    <w:rsid w:val="00561DAD"/>
    <w:rsid w:val="00564244"/>
    <w:rsid w:val="00564800"/>
    <w:rsid w:val="00565AD9"/>
    <w:rsid w:val="00566C61"/>
    <w:rsid w:val="00572A14"/>
    <w:rsid w:val="0057346E"/>
    <w:rsid w:val="005734CD"/>
    <w:rsid w:val="00573FD6"/>
    <w:rsid w:val="0057635A"/>
    <w:rsid w:val="00576ABF"/>
    <w:rsid w:val="005846ED"/>
    <w:rsid w:val="00584879"/>
    <w:rsid w:val="00584BA0"/>
    <w:rsid w:val="00585710"/>
    <w:rsid w:val="005864D2"/>
    <w:rsid w:val="00590412"/>
    <w:rsid w:val="00594FA4"/>
    <w:rsid w:val="005957DB"/>
    <w:rsid w:val="00597F11"/>
    <w:rsid w:val="005A08B0"/>
    <w:rsid w:val="005A183E"/>
    <w:rsid w:val="005A2466"/>
    <w:rsid w:val="005A6F09"/>
    <w:rsid w:val="005B40B4"/>
    <w:rsid w:val="005B641A"/>
    <w:rsid w:val="005B704E"/>
    <w:rsid w:val="005C0488"/>
    <w:rsid w:val="005C1874"/>
    <w:rsid w:val="005C26D7"/>
    <w:rsid w:val="005C280D"/>
    <w:rsid w:val="005C48C8"/>
    <w:rsid w:val="005C4C82"/>
    <w:rsid w:val="005C4D12"/>
    <w:rsid w:val="005C60B5"/>
    <w:rsid w:val="005C7000"/>
    <w:rsid w:val="005C7B00"/>
    <w:rsid w:val="005D1EC5"/>
    <w:rsid w:val="005D2065"/>
    <w:rsid w:val="005D3642"/>
    <w:rsid w:val="005D43D3"/>
    <w:rsid w:val="005D446F"/>
    <w:rsid w:val="005D6BD3"/>
    <w:rsid w:val="005E0591"/>
    <w:rsid w:val="005E070E"/>
    <w:rsid w:val="005E07BA"/>
    <w:rsid w:val="005E33EA"/>
    <w:rsid w:val="005E42B5"/>
    <w:rsid w:val="005E500A"/>
    <w:rsid w:val="005E6C4B"/>
    <w:rsid w:val="005E7703"/>
    <w:rsid w:val="005F09BD"/>
    <w:rsid w:val="005F1926"/>
    <w:rsid w:val="005F1A0F"/>
    <w:rsid w:val="005F1B27"/>
    <w:rsid w:val="005F3188"/>
    <w:rsid w:val="005F39CE"/>
    <w:rsid w:val="00600423"/>
    <w:rsid w:val="00603288"/>
    <w:rsid w:val="00603B97"/>
    <w:rsid w:val="00607271"/>
    <w:rsid w:val="00610362"/>
    <w:rsid w:val="00611301"/>
    <w:rsid w:val="00611832"/>
    <w:rsid w:val="00611D58"/>
    <w:rsid w:val="00613878"/>
    <w:rsid w:val="006148B9"/>
    <w:rsid w:val="0061647C"/>
    <w:rsid w:val="00616F8F"/>
    <w:rsid w:val="00621A2A"/>
    <w:rsid w:val="00621A5F"/>
    <w:rsid w:val="00621B64"/>
    <w:rsid w:val="006220B1"/>
    <w:rsid w:val="00626D7E"/>
    <w:rsid w:val="006277B3"/>
    <w:rsid w:val="006348B1"/>
    <w:rsid w:val="00635B08"/>
    <w:rsid w:val="006365DA"/>
    <w:rsid w:val="0063688F"/>
    <w:rsid w:val="006372BB"/>
    <w:rsid w:val="00640264"/>
    <w:rsid w:val="00643119"/>
    <w:rsid w:val="00643D0A"/>
    <w:rsid w:val="006451C0"/>
    <w:rsid w:val="006471ED"/>
    <w:rsid w:val="006504D0"/>
    <w:rsid w:val="00650F80"/>
    <w:rsid w:val="00654589"/>
    <w:rsid w:val="00655FE0"/>
    <w:rsid w:val="00662489"/>
    <w:rsid w:val="006632A5"/>
    <w:rsid w:val="006650DA"/>
    <w:rsid w:val="00665DC2"/>
    <w:rsid w:val="00665E1E"/>
    <w:rsid w:val="00670609"/>
    <w:rsid w:val="0068560A"/>
    <w:rsid w:val="00685A22"/>
    <w:rsid w:val="006906A7"/>
    <w:rsid w:val="0069291E"/>
    <w:rsid w:val="00693726"/>
    <w:rsid w:val="0069514D"/>
    <w:rsid w:val="00696C95"/>
    <w:rsid w:val="0069780E"/>
    <w:rsid w:val="00697E80"/>
    <w:rsid w:val="00697F43"/>
    <w:rsid w:val="006A0C24"/>
    <w:rsid w:val="006A37F8"/>
    <w:rsid w:val="006A3B3A"/>
    <w:rsid w:val="006A3CF1"/>
    <w:rsid w:val="006A417E"/>
    <w:rsid w:val="006A4948"/>
    <w:rsid w:val="006A695E"/>
    <w:rsid w:val="006B0DA3"/>
    <w:rsid w:val="006B5C0A"/>
    <w:rsid w:val="006B751E"/>
    <w:rsid w:val="006C06A7"/>
    <w:rsid w:val="006C2B63"/>
    <w:rsid w:val="006C3ACB"/>
    <w:rsid w:val="006C4216"/>
    <w:rsid w:val="006D05D7"/>
    <w:rsid w:val="006D4CAA"/>
    <w:rsid w:val="006D5F9D"/>
    <w:rsid w:val="006D6494"/>
    <w:rsid w:val="006D6D76"/>
    <w:rsid w:val="006D6FCB"/>
    <w:rsid w:val="006D71A7"/>
    <w:rsid w:val="006D7391"/>
    <w:rsid w:val="006D79E4"/>
    <w:rsid w:val="006D7A4C"/>
    <w:rsid w:val="006E0A04"/>
    <w:rsid w:val="006E348F"/>
    <w:rsid w:val="006E3C20"/>
    <w:rsid w:val="006E41D7"/>
    <w:rsid w:val="006E5A55"/>
    <w:rsid w:val="006F0C60"/>
    <w:rsid w:val="006F1039"/>
    <w:rsid w:val="006F35AE"/>
    <w:rsid w:val="006F4A5F"/>
    <w:rsid w:val="006F5BDF"/>
    <w:rsid w:val="006F6B8F"/>
    <w:rsid w:val="007024D3"/>
    <w:rsid w:val="00702C5D"/>
    <w:rsid w:val="00702FD5"/>
    <w:rsid w:val="00704070"/>
    <w:rsid w:val="007047BE"/>
    <w:rsid w:val="00704E8A"/>
    <w:rsid w:val="0070533B"/>
    <w:rsid w:val="00711C57"/>
    <w:rsid w:val="00712B68"/>
    <w:rsid w:val="0071692D"/>
    <w:rsid w:val="00722BEA"/>
    <w:rsid w:val="00724186"/>
    <w:rsid w:val="00725542"/>
    <w:rsid w:val="00725E62"/>
    <w:rsid w:val="0072656E"/>
    <w:rsid w:val="00731959"/>
    <w:rsid w:val="00732717"/>
    <w:rsid w:val="00740FCE"/>
    <w:rsid w:val="00741792"/>
    <w:rsid w:val="00741B97"/>
    <w:rsid w:val="00745548"/>
    <w:rsid w:val="00746DD4"/>
    <w:rsid w:val="00750D74"/>
    <w:rsid w:val="00754525"/>
    <w:rsid w:val="00755D11"/>
    <w:rsid w:val="00761B24"/>
    <w:rsid w:val="007623BE"/>
    <w:rsid w:val="00763340"/>
    <w:rsid w:val="007655BB"/>
    <w:rsid w:val="00765EFE"/>
    <w:rsid w:val="00766712"/>
    <w:rsid w:val="00766BB4"/>
    <w:rsid w:val="0077351B"/>
    <w:rsid w:val="0077403E"/>
    <w:rsid w:val="0077452C"/>
    <w:rsid w:val="00774A41"/>
    <w:rsid w:val="007750EA"/>
    <w:rsid w:val="0077633B"/>
    <w:rsid w:val="00780848"/>
    <w:rsid w:val="007855A2"/>
    <w:rsid w:val="00785FBA"/>
    <w:rsid w:val="0078662F"/>
    <w:rsid w:val="00790EBD"/>
    <w:rsid w:val="00790ED8"/>
    <w:rsid w:val="00791748"/>
    <w:rsid w:val="00791BF2"/>
    <w:rsid w:val="007938BC"/>
    <w:rsid w:val="00793D4F"/>
    <w:rsid w:val="00793F14"/>
    <w:rsid w:val="00795575"/>
    <w:rsid w:val="00795E10"/>
    <w:rsid w:val="007A0D3C"/>
    <w:rsid w:val="007A11E4"/>
    <w:rsid w:val="007A1DE0"/>
    <w:rsid w:val="007A2FC8"/>
    <w:rsid w:val="007A42E0"/>
    <w:rsid w:val="007A4814"/>
    <w:rsid w:val="007A486E"/>
    <w:rsid w:val="007A4B76"/>
    <w:rsid w:val="007A5121"/>
    <w:rsid w:val="007A5DA4"/>
    <w:rsid w:val="007A729F"/>
    <w:rsid w:val="007B035E"/>
    <w:rsid w:val="007B05FA"/>
    <w:rsid w:val="007B151E"/>
    <w:rsid w:val="007B1DAD"/>
    <w:rsid w:val="007B2565"/>
    <w:rsid w:val="007B2DE5"/>
    <w:rsid w:val="007B52F5"/>
    <w:rsid w:val="007B5A7C"/>
    <w:rsid w:val="007B7692"/>
    <w:rsid w:val="007C0B33"/>
    <w:rsid w:val="007C0EA1"/>
    <w:rsid w:val="007C13F8"/>
    <w:rsid w:val="007C291C"/>
    <w:rsid w:val="007C3130"/>
    <w:rsid w:val="007C33ED"/>
    <w:rsid w:val="007C45E2"/>
    <w:rsid w:val="007C5D1C"/>
    <w:rsid w:val="007D1CD2"/>
    <w:rsid w:val="007D3ABC"/>
    <w:rsid w:val="007D3CD8"/>
    <w:rsid w:val="007D4043"/>
    <w:rsid w:val="007D42F8"/>
    <w:rsid w:val="007D4815"/>
    <w:rsid w:val="007D6BA6"/>
    <w:rsid w:val="007D7AF0"/>
    <w:rsid w:val="007D7ED9"/>
    <w:rsid w:val="007E02AE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5610"/>
    <w:rsid w:val="00800BAA"/>
    <w:rsid w:val="00801187"/>
    <w:rsid w:val="00801A76"/>
    <w:rsid w:val="00804D1D"/>
    <w:rsid w:val="0080524E"/>
    <w:rsid w:val="00806C1D"/>
    <w:rsid w:val="0081373E"/>
    <w:rsid w:val="00813E03"/>
    <w:rsid w:val="00815C60"/>
    <w:rsid w:val="00815DAF"/>
    <w:rsid w:val="00816437"/>
    <w:rsid w:val="0082134E"/>
    <w:rsid w:val="00823420"/>
    <w:rsid w:val="00825162"/>
    <w:rsid w:val="008255CA"/>
    <w:rsid w:val="00825AC7"/>
    <w:rsid w:val="00830413"/>
    <w:rsid w:val="00830725"/>
    <w:rsid w:val="00834B08"/>
    <w:rsid w:val="008357EF"/>
    <w:rsid w:val="00835A4D"/>
    <w:rsid w:val="0083665D"/>
    <w:rsid w:val="0084520D"/>
    <w:rsid w:val="00852766"/>
    <w:rsid w:val="008537D7"/>
    <w:rsid w:val="00855BAF"/>
    <w:rsid w:val="008603FB"/>
    <w:rsid w:val="00863712"/>
    <w:rsid w:val="00863C95"/>
    <w:rsid w:val="00864EDB"/>
    <w:rsid w:val="008671A1"/>
    <w:rsid w:val="00870F31"/>
    <w:rsid w:val="00871C20"/>
    <w:rsid w:val="00873A33"/>
    <w:rsid w:val="008752C0"/>
    <w:rsid w:val="0087658D"/>
    <w:rsid w:val="00876C1B"/>
    <w:rsid w:val="00880433"/>
    <w:rsid w:val="0088225C"/>
    <w:rsid w:val="00883A45"/>
    <w:rsid w:val="008840C6"/>
    <w:rsid w:val="00886C0B"/>
    <w:rsid w:val="00887388"/>
    <w:rsid w:val="00887817"/>
    <w:rsid w:val="008918B6"/>
    <w:rsid w:val="0089239B"/>
    <w:rsid w:val="00894FE2"/>
    <w:rsid w:val="008960E4"/>
    <w:rsid w:val="008A03A1"/>
    <w:rsid w:val="008A081F"/>
    <w:rsid w:val="008A2ED1"/>
    <w:rsid w:val="008A396F"/>
    <w:rsid w:val="008A44F9"/>
    <w:rsid w:val="008A454D"/>
    <w:rsid w:val="008A580B"/>
    <w:rsid w:val="008B13AF"/>
    <w:rsid w:val="008B2CA8"/>
    <w:rsid w:val="008B455F"/>
    <w:rsid w:val="008C098E"/>
    <w:rsid w:val="008C09B7"/>
    <w:rsid w:val="008C0D2B"/>
    <w:rsid w:val="008C4D84"/>
    <w:rsid w:val="008C70F9"/>
    <w:rsid w:val="008D3BCA"/>
    <w:rsid w:val="008E1B54"/>
    <w:rsid w:val="008E386E"/>
    <w:rsid w:val="008E5BB6"/>
    <w:rsid w:val="008F0B06"/>
    <w:rsid w:val="008F1A93"/>
    <w:rsid w:val="008F43C0"/>
    <w:rsid w:val="008F4ED4"/>
    <w:rsid w:val="008F5038"/>
    <w:rsid w:val="008F7C2A"/>
    <w:rsid w:val="0090063F"/>
    <w:rsid w:val="00901B4D"/>
    <w:rsid w:val="00907ADF"/>
    <w:rsid w:val="00907E0B"/>
    <w:rsid w:val="00910A53"/>
    <w:rsid w:val="009125E0"/>
    <w:rsid w:val="009142A1"/>
    <w:rsid w:val="00917BD1"/>
    <w:rsid w:val="0092064F"/>
    <w:rsid w:val="009231BB"/>
    <w:rsid w:val="00925A44"/>
    <w:rsid w:val="00925CE8"/>
    <w:rsid w:val="00926575"/>
    <w:rsid w:val="009273F1"/>
    <w:rsid w:val="0093641B"/>
    <w:rsid w:val="00940017"/>
    <w:rsid w:val="00941FCD"/>
    <w:rsid w:val="00942EBA"/>
    <w:rsid w:val="00946EA7"/>
    <w:rsid w:val="00947573"/>
    <w:rsid w:val="009479D9"/>
    <w:rsid w:val="00950219"/>
    <w:rsid w:val="00957983"/>
    <w:rsid w:val="00970753"/>
    <w:rsid w:val="009731F1"/>
    <w:rsid w:val="009737C0"/>
    <w:rsid w:val="00974728"/>
    <w:rsid w:val="00980EDC"/>
    <w:rsid w:val="00981942"/>
    <w:rsid w:val="00982869"/>
    <w:rsid w:val="00982E02"/>
    <w:rsid w:val="00982F56"/>
    <w:rsid w:val="00987753"/>
    <w:rsid w:val="00992CE1"/>
    <w:rsid w:val="00995F28"/>
    <w:rsid w:val="009969F4"/>
    <w:rsid w:val="00997328"/>
    <w:rsid w:val="00997624"/>
    <w:rsid w:val="00997F40"/>
    <w:rsid w:val="009A0D38"/>
    <w:rsid w:val="009A2636"/>
    <w:rsid w:val="009A4EE2"/>
    <w:rsid w:val="009A53D1"/>
    <w:rsid w:val="009A5414"/>
    <w:rsid w:val="009A6961"/>
    <w:rsid w:val="009A725D"/>
    <w:rsid w:val="009B04D2"/>
    <w:rsid w:val="009B57DA"/>
    <w:rsid w:val="009B5EA5"/>
    <w:rsid w:val="009C1BF4"/>
    <w:rsid w:val="009C5840"/>
    <w:rsid w:val="009C64AD"/>
    <w:rsid w:val="009C6D34"/>
    <w:rsid w:val="009D0DCA"/>
    <w:rsid w:val="009D1CD1"/>
    <w:rsid w:val="009D2847"/>
    <w:rsid w:val="009D31E5"/>
    <w:rsid w:val="009E247D"/>
    <w:rsid w:val="009E457F"/>
    <w:rsid w:val="009E4B43"/>
    <w:rsid w:val="009E583B"/>
    <w:rsid w:val="009E5BB1"/>
    <w:rsid w:val="009E5D5C"/>
    <w:rsid w:val="009F0BD7"/>
    <w:rsid w:val="009F2EF8"/>
    <w:rsid w:val="009F337D"/>
    <w:rsid w:val="009F4BAA"/>
    <w:rsid w:val="009F5163"/>
    <w:rsid w:val="009F56B5"/>
    <w:rsid w:val="009F623E"/>
    <w:rsid w:val="00A01FAE"/>
    <w:rsid w:val="00A022B2"/>
    <w:rsid w:val="00A03DAE"/>
    <w:rsid w:val="00A04E94"/>
    <w:rsid w:val="00A06028"/>
    <w:rsid w:val="00A06E37"/>
    <w:rsid w:val="00A07B8F"/>
    <w:rsid w:val="00A20990"/>
    <w:rsid w:val="00A21EB5"/>
    <w:rsid w:val="00A24592"/>
    <w:rsid w:val="00A2471A"/>
    <w:rsid w:val="00A25479"/>
    <w:rsid w:val="00A25E4E"/>
    <w:rsid w:val="00A25FA6"/>
    <w:rsid w:val="00A2647A"/>
    <w:rsid w:val="00A33804"/>
    <w:rsid w:val="00A34C9E"/>
    <w:rsid w:val="00A37FA2"/>
    <w:rsid w:val="00A40201"/>
    <w:rsid w:val="00A4149B"/>
    <w:rsid w:val="00A448C0"/>
    <w:rsid w:val="00A52B84"/>
    <w:rsid w:val="00A52C9E"/>
    <w:rsid w:val="00A53ABC"/>
    <w:rsid w:val="00A53CCF"/>
    <w:rsid w:val="00A546C0"/>
    <w:rsid w:val="00A565B2"/>
    <w:rsid w:val="00A5797F"/>
    <w:rsid w:val="00A6001F"/>
    <w:rsid w:val="00A61BE8"/>
    <w:rsid w:val="00A61D74"/>
    <w:rsid w:val="00A6451E"/>
    <w:rsid w:val="00A6792D"/>
    <w:rsid w:val="00A80F4B"/>
    <w:rsid w:val="00A812DB"/>
    <w:rsid w:val="00A84C11"/>
    <w:rsid w:val="00A85029"/>
    <w:rsid w:val="00A86025"/>
    <w:rsid w:val="00A862C9"/>
    <w:rsid w:val="00A86B8B"/>
    <w:rsid w:val="00A87420"/>
    <w:rsid w:val="00A9006F"/>
    <w:rsid w:val="00A93488"/>
    <w:rsid w:val="00A9400C"/>
    <w:rsid w:val="00A94E7A"/>
    <w:rsid w:val="00A95C03"/>
    <w:rsid w:val="00A96A2C"/>
    <w:rsid w:val="00A97AFF"/>
    <w:rsid w:val="00AA09D8"/>
    <w:rsid w:val="00AA3D80"/>
    <w:rsid w:val="00AA4A56"/>
    <w:rsid w:val="00AA51E1"/>
    <w:rsid w:val="00AB0A9B"/>
    <w:rsid w:val="00AB36D6"/>
    <w:rsid w:val="00AB5521"/>
    <w:rsid w:val="00AB715A"/>
    <w:rsid w:val="00AB7271"/>
    <w:rsid w:val="00AB7B6A"/>
    <w:rsid w:val="00AC0AD2"/>
    <w:rsid w:val="00AD2A98"/>
    <w:rsid w:val="00AD426A"/>
    <w:rsid w:val="00AD4368"/>
    <w:rsid w:val="00AD5191"/>
    <w:rsid w:val="00AD66D4"/>
    <w:rsid w:val="00AD7682"/>
    <w:rsid w:val="00AD7D7C"/>
    <w:rsid w:val="00AE2581"/>
    <w:rsid w:val="00AE3154"/>
    <w:rsid w:val="00AE5284"/>
    <w:rsid w:val="00AE7A4A"/>
    <w:rsid w:val="00AF0609"/>
    <w:rsid w:val="00AF5061"/>
    <w:rsid w:val="00AF5DBA"/>
    <w:rsid w:val="00AF62E9"/>
    <w:rsid w:val="00AF6422"/>
    <w:rsid w:val="00B015E8"/>
    <w:rsid w:val="00B03542"/>
    <w:rsid w:val="00B070B5"/>
    <w:rsid w:val="00B1084B"/>
    <w:rsid w:val="00B108DD"/>
    <w:rsid w:val="00B128B7"/>
    <w:rsid w:val="00B140B8"/>
    <w:rsid w:val="00B15445"/>
    <w:rsid w:val="00B24214"/>
    <w:rsid w:val="00B30D53"/>
    <w:rsid w:val="00B30E79"/>
    <w:rsid w:val="00B349DB"/>
    <w:rsid w:val="00B34A9C"/>
    <w:rsid w:val="00B34FFC"/>
    <w:rsid w:val="00B37032"/>
    <w:rsid w:val="00B41044"/>
    <w:rsid w:val="00B417D6"/>
    <w:rsid w:val="00B50975"/>
    <w:rsid w:val="00B56183"/>
    <w:rsid w:val="00B56B4F"/>
    <w:rsid w:val="00B60B5B"/>
    <w:rsid w:val="00B6336C"/>
    <w:rsid w:val="00B8090E"/>
    <w:rsid w:val="00B8728A"/>
    <w:rsid w:val="00B91284"/>
    <w:rsid w:val="00B91624"/>
    <w:rsid w:val="00B94023"/>
    <w:rsid w:val="00B94CC8"/>
    <w:rsid w:val="00B955D9"/>
    <w:rsid w:val="00B97559"/>
    <w:rsid w:val="00B97911"/>
    <w:rsid w:val="00BA1F82"/>
    <w:rsid w:val="00BA593A"/>
    <w:rsid w:val="00BB0BD8"/>
    <w:rsid w:val="00BB23D8"/>
    <w:rsid w:val="00BB3157"/>
    <w:rsid w:val="00BB357C"/>
    <w:rsid w:val="00BB5EA4"/>
    <w:rsid w:val="00BC0B1A"/>
    <w:rsid w:val="00BC3D00"/>
    <w:rsid w:val="00BC4E87"/>
    <w:rsid w:val="00BC5223"/>
    <w:rsid w:val="00BC7EE7"/>
    <w:rsid w:val="00BD0114"/>
    <w:rsid w:val="00BD1EF0"/>
    <w:rsid w:val="00BD2E6E"/>
    <w:rsid w:val="00BD35BB"/>
    <w:rsid w:val="00BD5998"/>
    <w:rsid w:val="00BD5C27"/>
    <w:rsid w:val="00BE19D6"/>
    <w:rsid w:val="00BE55FF"/>
    <w:rsid w:val="00BE5A69"/>
    <w:rsid w:val="00BE67F6"/>
    <w:rsid w:val="00BF0CAB"/>
    <w:rsid w:val="00BF2050"/>
    <w:rsid w:val="00BF29C5"/>
    <w:rsid w:val="00BF2D9D"/>
    <w:rsid w:val="00BF3421"/>
    <w:rsid w:val="00BF6175"/>
    <w:rsid w:val="00BF7A4B"/>
    <w:rsid w:val="00BF7B03"/>
    <w:rsid w:val="00C00E83"/>
    <w:rsid w:val="00C015DB"/>
    <w:rsid w:val="00C0347A"/>
    <w:rsid w:val="00C16393"/>
    <w:rsid w:val="00C164B4"/>
    <w:rsid w:val="00C20309"/>
    <w:rsid w:val="00C22AEC"/>
    <w:rsid w:val="00C25704"/>
    <w:rsid w:val="00C30EA3"/>
    <w:rsid w:val="00C33180"/>
    <w:rsid w:val="00C33686"/>
    <w:rsid w:val="00C34868"/>
    <w:rsid w:val="00C3668C"/>
    <w:rsid w:val="00C4478F"/>
    <w:rsid w:val="00C449A3"/>
    <w:rsid w:val="00C45C37"/>
    <w:rsid w:val="00C460BA"/>
    <w:rsid w:val="00C46ADF"/>
    <w:rsid w:val="00C47216"/>
    <w:rsid w:val="00C50DF7"/>
    <w:rsid w:val="00C52B9D"/>
    <w:rsid w:val="00C534F4"/>
    <w:rsid w:val="00C5388C"/>
    <w:rsid w:val="00C57756"/>
    <w:rsid w:val="00C62407"/>
    <w:rsid w:val="00C635B4"/>
    <w:rsid w:val="00C65C5A"/>
    <w:rsid w:val="00C6653E"/>
    <w:rsid w:val="00C6667C"/>
    <w:rsid w:val="00C6763E"/>
    <w:rsid w:val="00C677FD"/>
    <w:rsid w:val="00C67D81"/>
    <w:rsid w:val="00C71A01"/>
    <w:rsid w:val="00C74BDB"/>
    <w:rsid w:val="00C809C2"/>
    <w:rsid w:val="00C80B4C"/>
    <w:rsid w:val="00C810EC"/>
    <w:rsid w:val="00C82511"/>
    <w:rsid w:val="00C846E5"/>
    <w:rsid w:val="00C84DF9"/>
    <w:rsid w:val="00C8612F"/>
    <w:rsid w:val="00C86AE5"/>
    <w:rsid w:val="00C90E67"/>
    <w:rsid w:val="00C927BE"/>
    <w:rsid w:val="00C93E55"/>
    <w:rsid w:val="00C958C1"/>
    <w:rsid w:val="00CA040A"/>
    <w:rsid w:val="00CA1C3B"/>
    <w:rsid w:val="00CA276A"/>
    <w:rsid w:val="00CA41E9"/>
    <w:rsid w:val="00CA4864"/>
    <w:rsid w:val="00CB084E"/>
    <w:rsid w:val="00CB3056"/>
    <w:rsid w:val="00CB5A7C"/>
    <w:rsid w:val="00CB75B1"/>
    <w:rsid w:val="00CC0B90"/>
    <w:rsid w:val="00CC11FD"/>
    <w:rsid w:val="00CC1914"/>
    <w:rsid w:val="00CC1B19"/>
    <w:rsid w:val="00CC20C1"/>
    <w:rsid w:val="00CC3B2E"/>
    <w:rsid w:val="00CC41E8"/>
    <w:rsid w:val="00CC5846"/>
    <w:rsid w:val="00CC58C7"/>
    <w:rsid w:val="00CC65F3"/>
    <w:rsid w:val="00CC6E29"/>
    <w:rsid w:val="00CC778C"/>
    <w:rsid w:val="00CD01D0"/>
    <w:rsid w:val="00CD1182"/>
    <w:rsid w:val="00CD125B"/>
    <w:rsid w:val="00CD1A23"/>
    <w:rsid w:val="00CD1CE1"/>
    <w:rsid w:val="00CD1DA9"/>
    <w:rsid w:val="00CD21AE"/>
    <w:rsid w:val="00CD29ED"/>
    <w:rsid w:val="00CD2A67"/>
    <w:rsid w:val="00CD5323"/>
    <w:rsid w:val="00CD5375"/>
    <w:rsid w:val="00CE1014"/>
    <w:rsid w:val="00CE5233"/>
    <w:rsid w:val="00CF4AC7"/>
    <w:rsid w:val="00CF5883"/>
    <w:rsid w:val="00CF6C51"/>
    <w:rsid w:val="00D01171"/>
    <w:rsid w:val="00D01A85"/>
    <w:rsid w:val="00D0423D"/>
    <w:rsid w:val="00D04FC5"/>
    <w:rsid w:val="00D06DD1"/>
    <w:rsid w:val="00D07AF4"/>
    <w:rsid w:val="00D07C37"/>
    <w:rsid w:val="00D10C3F"/>
    <w:rsid w:val="00D10D18"/>
    <w:rsid w:val="00D11744"/>
    <w:rsid w:val="00D14DD6"/>
    <w:rsid w:val="00D16516"/>
    <w:rsid w:val="00D172C1"/>
    <w:rsid w:val="00D222E4"/>
    <w:rsid w:val="00D2249E"/>
    <w:rsid w:val="00D248A1"/>
    <w:rsid w:val="00D2626B"/>
    <w:rsid w:val="00D2691E"/>
    <w:rsid w:val="00D33431"/>
    <w:rsid w:val="00D335EF"/>
    <w:rsid w:val="00D427FA"/>
    <w:rsid w:val="00D44CF4"/>
    <w:rsid w:val="00D512B3"/>
    <w:rsid w:val="00D539E3"/>
    <w:rsid w:val="00D55708"/>
    <w:rsid w:val="00D55EB9"/>
    <w:rsid w:val="00D56F44"/>
    <w:rsid w:val="00D60C20"/>
    <w:rsid w:val="00D60EB7"/>
    <w:rsid w:val="00D61E0F"/>
    <w:rsid w:val="00D629AB"/>
    <w:rsid w:val="00D652A5"/>
    <w:rsid w:val="00D717F4"/>
    <w:rsid w:val="00D73F2C"/>
    <w:rsid w:val="00D873EB"/>
    <w:rsid w:val="00D906C6"/>
    <w:rsid w:val="00D90E06"/>
    <w:rsid w:val="00D90F80"/>
    <w:rsid w:val="00D91623"/>
    <w:rsid w:val="00DA1ADA"/>
    <w:rsid w:val="00DA2E21"/>
    <w:rsid w:val="00DA72F5"/>
    <w:rsid w:val="00DA77AF"/>
    <w:rsid w:val="00DA79F6"/>
    <w:rsid w:val="00DB1C8A"/>
    <w:rsid w:val="00DB7281"/>
    <w:rsid w:val="00DC26EC"/>
    <w:rsid w:val="00DC3122"/>
    <w:rsid w:val="00DC3860"/>
    <w:rsid w:val="00DC38B4"/>
    <w:rsid w:val="00DC4C35"/>
    <w:rsid w:val="00DC5719"/>
    <w:rsid w:val="00DC7242"/>
    <w:rsid w:val="00DD0A9B"/>
    <w:rsid w:val="00DD1657"/>
    <w:rsid w:val="00DD25D6"/>
    <w:rsid w:val="00DD2729"/>
    <w:rsid w:val="00DD2CA7"/>
    <w:rsid w:val="00DD38A0"/>
    <w:rsid w:val="00DD5502"/>
    <w:rsid w:val="00DD5DD2"/>
    <w:rsid w:val="00DE0C02"/>
    <w:rsid w:val="00DE2DE8"/>
    <w:rsid w:val="00DE5888"/>
    <w:rsid w:val="00DE6735"/>
    <w:rsid w:val="00DE6EAD"/>
    <w:rsid w:val="00DF5D31"/>
    <w:rsid w:val="00DF6811"/>
    <w:rsid w:val="00DF736E"/>
    <w:rsid w:val="00DF78BF"/>
    <w:rsid w:val="00E049D0"/>
    <w:rsid w:val="00E04CB6"/>
    <w:rsid w:val="00E0783C"/>
    <w:rsid w:val="00E107DC"/>
    <w:rsid w:val="00E1187B"/>
    <w:rsid w:val="00E12113"/>
    <w:rsid w:val="00E12843"/>
    <w:rsid w:val="00E12F14"/>
    <w:rsid w:val="00E217F6"/>
    <w:rsid w:val="00E2404E"/>
    <w:rsid w:val="00E24159"/>
    <w:rsid w:val="00E25CCD"/>
    <w:rsid w:val="00E25DA7"/>
    <w:rsid w:val="00E26A76"/>
    <w:rsid w:val="00E3114F"/>
    <w:rsid w:val="00E3729C"/>
    <w:rsid w:val="00E37B75"/>
    <w:rsid w:val="00E46C55"/>
    <w:rsid w:val="00E4748E"/>
    <w:rsid w:val="00E50050"/>
    <w:rsid w:val="00E53A25"/>
    <w:rsid w:val="00E56DAF"/>
    <w:rsid w:val="00E57A7C"/>
    <w:rsid w:val="00E623A7"/>
    <w:rsid w:val="00E63857"/>
    <w:rsid w:val="00E63ACA"/>
    <w:rsid w:val="00E64323"/>
    <w:rsid w:val="00E66146"/>
    <w:rsid w:val="00E72A19"/>
    <w:rsid w:val="00E81C7A"/>
    <w:rsid w:val="00E84F90"/>
    <w:rsid w:val="00E85843"/>
    <w:rsid w:val="00E8675E"/>
    <w:rsid w:val="00E910AC"/>
    <w:rsid w:val="00E9118E"/>
    <w:rsid w:val="00E9179D"/>
    <w:rsid w:val="00E94192"/>
    <w:rsid w:val="00E9613F"/>
    <w:rsid w:val="00E96809"/>
    <w:rsid w:val="00E97E66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ACA"/>
    <w:rsid w:val="00EC67A5"/>
    <w:rsid w:val="00ED0041"/>
    <w:rsid w:val="00ED23CC"/>
    <w:rsid w:val="00ED3407"/>
    <w:rsid w:val="00ED48F1"/>
    <w:rsid w:val="00ED7F63"/>
    <w:rsid w:val="00EE1B77"/>
    <w:rsid w:val="00EE23C6"/>
    <w:rsid w:val="00EE5F5D"/>
    <w:rsid w:val="00EE6141"/>
    <w:rsid w:val="00EE6373"/>
    <w:rsid w:val="00EE7A5C"/>
    <w:rsid w:val="00EF0D9C"/>
    <w:rsid w:val="00EF1498"/>
    <w:rsid w:val="00EF1F77"/>
    <w:rsid w:val="00EF3503"/>
    <w:rsid w:val="00EF3922"/>
    <w:rsid w:val="00EF6A48"/>
    <w:rsid w:val="00EF6AC8"/>
    <w:rsid w:val="00F00FBC"/>
    <w:rsid w:val="00F02439"/>
    <w:rsid w:val="00F11E85"/>
    <w:rsid w:val="00F11FBB"/>
    <w:rsid w:val="00F13590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46AC"/>
    <w:rsid w:val="00F34DE7"/>
    <w:rsid w:val="00F369B1"/>
    <w:rsid w:val="00F407B4"/>
    <w:rsid w:val="00F41067"/>
    <w:rsid w:val="00F427F9"/>
    <w:rsid w:val="00F473F4"/>
    <w:rsid w:val="00F5135E"/>
    <w:rsid w:val="00F522C3"/>
    <w:rsid w:val="00F52BCC"/>
    <w:rsid w:val="00F53EDA"/>
    <w:rsid w:val="00F55DA7"/>
    <w:rsid w:val="00F56423"/>
    <w:rsid w:val="00F57B57"/>
    <w:rsid w:val="00F57E7D"/>
    <w:rsid w:val="00F601D0"/>
    <w:rsid w:val="00F6296A"/>
    <w:rsid w:val="00F64556"/>
    <w:rsid w:val="00F64A0D"/>
    <w:rsid w:val="00F65545"/>
    <w:rsid w:val="00F6650A"/>
    <w:rsid w:val="00F6744D"/>
    <w:rsid w:val="00F67AEB"/>
    <w:rsid w:val="00F67C8C"/>
    <w:rsid w:val="00F70E58"/>
    <w:rsid w:val="00F71439"/>
    <w:rsid w:val="00F7248E"/>
    <w:rsid w:val="00F75C27"/>
    <w:rsid w:val="00F76225"/>
    <w:rsid w:val="00F81178"/>
    <w:rsid w:val="00F84406"/>
    <w:rsid w:val="00FA250B"/>
    <w:rsid w:val="00FA3A35"/>
    <w:rsid w:val="00FA53C5"/>
    <w:rsid w:val="00FB05F9"/>
    <w:rsid w:val="00FB1800"/>
    <w:rsid w:val="00FB20C5"/>
    <w:rsid w:val="00FC0396"/>
    <w:rsid w:val="00FC2B17"/>
    <w:rsid w:val="00FC3D37"/>
    <w:rsid w:val="00FC569E"/>
    <w:rsid w:val="00FC68EA"/>
    <w:rsid w:val="00FC69F2"/>
    <w:rsid w:val="00FD338B"/>
    <w:rsid w:val="00FD7186"/>
    <w:rsid w:val="00FE0B7E"/>
    <w:rsid w:val="00FE189E"/>
    <w:rsid w:val="00FE29C0"/>
    <w:rsid w:val="00FE3C0C"/>
    <w:rsid w:val="00FF0A1F"/>
    <w:rsid w:val="00FF0E75"/>
    <w:rsid w:val="00FF260F"/>
    <w:rsid w:val="00FF270D"/>
    <w:rsid w:val="00FF2864"/>
    <w:rsid w:val="00FF3466"/>
    <w:rsid w:val="00FF4BFE"/>
    <w:rsid w:val="00FF4F11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2657C"/>
  <w15:docId w15:val="{58FC4CF1-5D1D-456F-9BB5-E591A8DEE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D8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細明體" w:eastAsia="細明體" w:hAnsi="細明體" w:cs="細明體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新細明體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新細明體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4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ocs.oracle.com/javase/8/docs/api/java/util/ArrayList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9631E-0B51-4811-971A-8B5EDEA98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CHEUK Shu Ho</cp:lastModifiedBy>
  <cp:revision>2</cp:revision>
  <cp:lastPrinted>2020-10-28T10:52:00Z</cp:lastPrinted>
  <dcterms:created xsi:type="dcterms:W3CDTF">2021-11-13T02:24:00Z</dcterms:created>
  <dcterms:modified xsi:type="dcterms:W3CDTF">2021-11-13T02:24:00Z</dcterms:modified>
</cp:coreProperties>
</file>